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2EFFA" w14:textId="2FDC989C" w:rsidR="00F9756A" w:rsidRDefault="00F9756A" w:rsidP="00F9756A">
      <w:pPr>
        <w:pBdr>
          <w:bottom w:val="single" w:sz="4" w:space="1" w:color="auto"/>
        </w:pBdr>
        <w:tabs>
          <w:tab w:val="right" w:pos="15196"/>
        </w:tabs>
        <w:jc w:val="right"/>
        <w:rPr>
          <w:rFonts w:cs="B Zar"/>
          <w:b/>
          <w:bCs/>
          <w:sz w:val="22"/>
          <w:szCs w:val="22"/>
          <w:rtl/>
        </w:rPr>
      </w:pPr>
      <w:r>
        <w:rPr>
          <w:rFonts w:cs="B Zar" w:hint="cs"/>
          <w:b/>
          <w:bCs/>
          <w:sz w:val="22"/>
          <w:szCs w:val="22"/>
          <w:rtl/>
        </w:rPr>
        <w:t xml:space="preserve">دانشگاه قم / دانشکده </w:t>
      </w:r>
      <w:r w:rsidR="00194018">
        <w:rPr>
          <w:rFonts w:cs="B Zar" w:hint="cs"/>
          <w:sz w:val="22"/>
          <w:szCs w:val="22"/>
          <w:rtl/>
        </w:rPr>
        <w:t>فنی و مهندسی</w:t>
      </w:r>
    </w:p>
    <w:p w14:paraId="106D2EFA" w14:textId="77777777" w:rsidR="00875916" w:rsidRPr="00A028DE" w:rsidRDefault="00875916" w:rsidP="00F40390">
      <w:pPr>
        <w:pBdr>
          <w:bottom w:val="single" w:sz="4" w:space="1" w:color="auto"/>
        </w:pBdr>
        <w:tabs>
          <w:tab w:val="right" w:pos="15196"/>
        </w:tabs>
        <w:jc w:val="left"/>
        <w:rPr>
          <w:rFonts w:cs="B Zar"/>
          <w:b/>
          <w:bCs/>
          <w:sz w:val="22"/>
          <w:szCs w:val="22"/>
          <w:rtl/>
          <w:lang w:bidi="fa-IR"/>
        </w:rPr>
      </w:pPr>
      <w:r w:rsidRPr="00A028DE">
        <w:rPr>
          <w:rFonts w:cs="B Zar" w:hint="cs"/>
          <w:b/>
          <w:bCs/>
          <w:sz w:val="22"/>
          <w:szCs w:val="22"/>
          <w:rtl/>
        </w:rPr>
        <w:t xml:space="preserve">جدول </w:t>
      </w:r>
      <w:r w:rsidR="00EC080F">
        <w:rPr>
          <w:rFonts w:cs="B Zar" w:hint="cs"/>
          <w:b/>
          <w:bCs/>
          <w:sz w:val="22"/>
          <w:szCs w:val="22"/>
          <w:rtl/>
        </w:rPr>
        <w:t>تعداد موارد ثبت شده در</w:t>
      </w:r>
      <w:r w:rsidR="00F40390">
        <w:rPr>
          <w:rFonts w:cs="B Zar" w:hint="cs"/>
          <w:b/>
          <w:bCs/>
          <w:sz w:val="22"/>
          <w:szCs w:val="22"/>
          <w:rtl/>
        </w:rPr>
        <w:t xml:space="preserve"> کاربرگ های </w:t>
      </w:r>
      <w:r w:rsidR="00EC080F">
        <w:rPr>
          <w:rFonts w:cs="B Zar" w:hint="cs"/>
          <w:b/>
          <w:bCs/>
          <w:sz w:val="22"/>
          <w:szCs w:val="22"/>
          <w:rtl/>
        </w:rPr>
        <w:t>ارتقای مرتبه</w:t>
      </w:r>
      <w:r w:rsidR="0014338D">
        <w:rPr>
          <w:rFonts w:cs="B Zar"/>
          <w:b/>
          <w:bCs/>
          <w:sz w:val="22"/>
          <w:szCs w:val="22"/>
        </w:rPr>
        <w:t xml:space="preserve"> </w:t>
      </w:r>
      <w:r w:rsidR="00501082">
        <w:rPr>
          <w:rFonts w:cs="B Zar" w:hint="cs"/>
          <w:b/>
          <w:bCs/>
          <w:sz w:val="22"/>
          <w:szCs w:val="22"/>
          <w:rtl/>
        </w:rPr>
        <w:t>ک</w:t>
      </w:r>
      <w:r w:rsidR="00A65BD8">
        <w:rPr>
          <w:rFonts w:cs="B Zar" w:hint="cs"/>
          <w:b/>
          <w:bCs/>
          <w:sz w:val="22"/>
          <w:szCs w:val="22"/>
          <w:rtl/>
          <w:lang w:bidi="fa-IR"/>
        </w:rPr>
        <w:t>ه</w:t>
      </w:r>
      <w:r w:rsidR="00501082">
        <w:rPr>
          <w:rFonts w:cs="B Zar" w:hint="cs"/>
          <w:b/>
          <w:bCs/>
          <w:sz w:val="22"/>
          <w:szCs w:val="22"/>
          <w:rtl/>
        </w:rPr>
        <w:t xml:space="preserve"> متقاضی تحویل کمیته منتخب داده است</w:t>
      </w:r>
      <w:r>
        <w:rPr>
          <w:rFonts w:cs="B Zar"/>
          <w:b/>
          <w:bCs/>
          <w:sz w:val="22"/>
          <w:szCs w:val="22"/>
          <w:rtl/>
        </w:rPr>
        <w:tab/>
      </w:r>
    </w:p>
    <w:p w14:paraId="47AFE8B0" w14:textId="77777777" w:rsidR="00875916" w:rsidRDefault="00875916" w:rsidP="00875916">
      <w:pPr>
        <w:rPr>
          <w:rFonts w:cs="B Mitra"/>
          <w:b/>
          <w:bCs/>
          <w:sz w:val="10"/>
          <w:szCs w:val="10"/>
          <w:rtl/>
        </w:rPr>
      </w:pPr>
    </w:p>
    <w:tbl>
      <w:tblPr>
        <w:tblStyle w:val="TableGrid"/>
        <w:bidiVisual/>
        <w:tblW w:w="5000" w:type="pct"/>
        <w:jc w:val="right"/>
        <w:tblLook w:val="04A0" w:firstRow="1" w:lastRow="0" w:firstColumn="1" w:lastColumn="0" w:noHBand="0" w:noVBand="1"/>
      </w:tblPr>
      <w:tblGrid>
        <w:gridCol w:w="3990"/>
        <w:gridCol w:w="3328"/>
        <w:gridCol w:w="2602"/>
        <w:gridCol w:w="2747"/>
        <w:gridCol w:w="3029"/>
      </w:tblGrid>
      <w:tr w:rsidR="00A76EAA" w:rsidRPr="000B297D" w14:paraId="601760BD" w14:textId="77777777" w:rsidTr="00A76EAA">
        <w:trPr>
          <w:trHeight w:val="397"/>
          <w:jc w:val="right"/>
        </w:trPr>
        <w:tc>
          <w:tcPr>
            <w:tcW w:w="1271" w:type="pct"/>
            <w:tcBorders>
              <w:top w:val="thinThickSmallGap" w:sz="12" w:space="0" w:color="auto"/>
              <w:left w:val="thinThickSmallGap" w:sz="12" w:space="0" w:color="auto"/>
            </w:tcBorders>
          </w:tcPr>
          <w:p w14:paraId="4AC3E199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ی: عبدالرضا رسولی کناری</w:t>
            </w:r>
          </w:p>
        </w:tc>
        <w:tc>
          <w:tcPr>
            <w:tcW w:w="1060" w:type="pct"/>
            <w:tcBorders>
              <w:top w:val="thinThickSmallGap" w:sz="12" w:space="0" w:color="auto"/>
            </w:tcBorders>
          </w:tcPr>
          <w:p w14:paraId="57B28159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 تولد: 30/06/1358</w:t>
            </w:r>
          </w:p>
        </w:tc>
        <w:tc>
          <w:tcPr>
            <w:tcW w:w="829" w:type="pct"/>
            <w:tcBorders>
              <w:top w:val="thinThickSmallGap" w:sz="12" w:space="0" w:color="auto"/>
            </w:tcBorders>
          </w:tcPr>
          <w:p w14:paraId="76191A35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گروه:  مهندسی کامپیوتر</w:t>
            </w:r>
          </w:p>
        </w:tc>
        <w:tc>
          <w:tcPr>
            <w:tcW w:w="875" w:type="pct"/>
            <w:tcBorders>
              <w:top w:val="thinThickSmallGap" w:sz="12" w:space="0" w:color="auto"/>
            </w:tcBorders>
          </w:tcPr>
          <w:p w14:paraId="3C0F4C27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پایه فعلی: 9</w:t>
            </w:r>
          </w:p>
        </w:tc>
        <w:tc>
          <w:tcPr>
            <w:tcW w:w="966" w:type="pct"/>
            <w:tcBorders>
              <w:top w:val="thinThickSmallGap" w:sz="12" w:space="0" w:color="auto"/>
              <w:right w:val="thinThickSmallGap" w:sz="12" w:space="0" w:color="auto"/>
            </w:tcBorders>
          </w:tcPr>
          <w:p w14:paraId="31E95966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 آخرین ارتقاء مرتبه: 1395</w:t>
            </w:r>
          </w:p>
        </w:tc>
      </w:tr>
      <w:tr w:rsidR="00A76EAA" w:rsidRPr="000B297D" w14:paraId="43BB47EC" w14:textId="77777777" w:rsidTr="00A76EAA">
        <w:trPr>
          <w:trHeight w:val="397"/>
          <w:jc w:val="right"/>
        </w:trPr>
        <w:tc>
          <w:tcPr>
            <w:tcW w:w="1271" w:type="pct"/>
            <w:tcBorders>
              <w:left w:val="thinThickSmallGap" w:sz="12" w:space="0" w:color="auto"/>
            </w:tcBorders>
          </w:tcPr>
          <w:p w14:paraId="7BE725D2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 استخدام: 29/10/1395</w:t>
            </w:r>
          </w:p>
        </w:tc>
        <w:tc>
          <w:tcPr>
            <w:tcW w:w="1060" w:type="pct"/>
          </w:tcPr>
          <w:p w14:paraId="6DA2F075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بدیل وضعیت به ر.آزمایشی: 08/11/1399</w:t>
            </w:r>
          </w:p>
        </w:tc>
        <w:tc>
          <w:tcPr>
            <w:tcW w:w="829" w:type="pct"/>
          </w:tcPr>
          <w:p w14:paraId="1EEFAC6C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بدیل وضعیت به ر.قطعی: -</w:t>
            </w:r>
          </w:p>
        </w:tc>
        <w:tc>
          <w:tcPr>
            <w:tcW w:w="875" w:type="pct"/>
          </w:tcPr>
          <w:p w14:paraId="6BB65EB5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 آخرین ترفیع: 29/10/1401</w:t>
            </w:r>
          </w:p>
        </w:tc>
        <w:tc>
          <w:tcPr>
            <w:tcW w:w="966" w:type="pct"/>
            <w:tcBorders>
              <w:right w:val="thinThickSmallGap" w:sz="12" w:space="0" w:color="auto"/>
            </w:tcBorders>
          </w:tcPr>
          <w:p w14:paraId="4E5C3DCA" w14:textId="77777777" w:rsidR="00A76EAA" w:rsidRPr="000B297D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دت توقف در مرتبه فعلی:  ۲ سال و نیم</w:t>
            </w:r>
          </w:p>
        </w:tc>
      </w:tr>
      <w:tr w:rsidR="00A76EAA" w:rsidRPr="000B297D" w14:paraId="378661A1" w14:textId="77777777" w:rsidTr="00A76EAA">
        <w:trPr>
          <w:trHeight w:val="397"/>
          <w:jc w:val="right"/>
        </w:trPr>
        <w:tc>
          <w:tcPr>
            <w:tcW w:w="1271" w:type="pct"/>
            <w:tcBorders>
              <w:left w:val="thinThickSmallGap" w:sz="12" w:space="0" w:color="auto"/>
              <w:bottom w:val="thinThickSmallGap" w:sz="12" w:space="0" w:color="auto"/>
            </w:tcBorders>
          </w:tcPr>
          <w:p w14:paraId="02C304E6" w14:textId="77777777" w:rsidR="00A76EAA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حل و تاریخ انتقال از موسسه دیگر: -</w:t>
            </w:r>
          </w:p>
        </w:tc>
        <w:tc>
          <w:tcPr>
            <w:tcW w:w="1060" w:type="pct"/>
            <w:tcBorders>
              <w:bottom w:val="thinThickSmallGap" w:sz="12" w:space="0" w:color="auto"/>
            </w:tcBorders>
          </w:tcPr>
          <w:p w14:paraId="0E9FAF12" w14:textId="77777777" w:rsidR="00A76EAA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سابقه خدمت در موسسات دیگر: -</w:t>
            </w:r>
          </w:p>
        </w:tc>
        <w:tc>
          <w:tcPr>
            <w:tcW w:w="829" w:type="pct"/>
            <w:tcBorders>
              <w:bottom w:val="thinThickSmallGap" w:sz="12" w:space="0" w:color="auto"/>
            </w:tcBorders>
          </w:tcPr>
          <w:p w14:paraId="1F0BEBE8" w14:textId="77777777" w:rsidR="00A76EAA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طرح سربازی: دانشگاه صنعتی قم</w:t>
            </w:r>
          </w:p>
        </w:tc>
        <w:tc>
          <w:tcPr>
            <w:tcW w:w="875" w:type="pct"/>
            <w:tcBorders>
              <w:bottom w:val="thinThickSmallGap" w:sz="12" w:space="0" w:color="auto"/>
            </w:tcBorders>
          </w:tcPr>
          <w:p w14:paraId="2765EDC3" w14:textId="77777777" w:rsidR="00A76EAA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کود علمی:  -</w:t>
            </w:r>
          </w:p>
        </w:tc>
        <w:tc>
          <w:tcPr>
            <w:tcW w:w="966" w:type="pct"/>
            <w:tcBorders>
              <w:bottom w:val="thinThickSmallGap" w:sz="12" w:space="0" w:color="auto"/>
              <w:right w:val="thinThickSmallGap" w:sz="12" w:space="0" w:color="auto"/>
            </w:tcBorders>
          </w:tcPr>
          <w:p w14:paraId="0C5F1A73" w14:textId="77777777" w:rsidR="00A76EAA" w:rsidRDefault="00A76EAA" w:rsidP="00A76EA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 ثبت نهایی پرونده:  -----</w:t>
            </w:r>
          </w:p>
        </w:tc>
      </w:tr>
    </w:tbl>
    <w:p w14:paraId="427E86CC" w14:textId="77777777" w:rsidR="00F9756A" w:rsidRDefault="00F9756A" w:rsidP="00875916">
      <w:pPr>
        <w:rPr>
          <w:rFonts w:cs="B Mitra"/>
          <w:b/>
          <w:bCs/>
          <w:sz w:val="10"/>
          <w:szCs w:val="10"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82"/>
        <w:gridCol w:w="4714"/>
      </w:tblGrid>
      <w:tr w:rsidR="00A76EAA" w14:paraId="33516504" w14:textId="77777777" w:rsidTr="00A76EAA">
        <w:tc>
          <w:tcPr>
            <w:tcW w:w="11817" w:type="dxa"/>
          </w:tcPr>
          <w:p w14:paraId="29A42C27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  <w:tbl>
            <w:tblPr>
              <w:tblStyle w:val="TableGrid"/>
              <w:bidiVisual/>
              <w:tblW w:w="9392" w:type="dxa"/>
              <w:tblInd w:w="5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39"/>
              <w:gridCol w:w="675"/>
              <w:gridCol w:w="718"/>
              <w:gridCol w:w="577"/>
              <w:gridCol w:w="690"/>
              <w:gridCol w:w="774"/>
              <w:gridCol w:w="801"/>
              <w:gridCol w:w="633"/>
              <w:gridCol w:w="788"/>
              <w:gridCol w:w="1427"/>
              <w:gridCol w:w="1270"/>
            </w:tblGrid>
            <w:tr w:rsidR="00A76EAA" w:rsidRPr="009056AF" w14:paraId="09C8D0AE" w14:textId="77777777" w:rsidTr="00A76EAA">
              <w:tc>
                <w:tcPr>
                  <w:tcW w:w="1039" w:type="dxa"/>
                  <w:tcBorders>
                    <w:top w:val="nil"/>
                    <w:left w:val="nil"/>
                    <w:bottom w:val="nil"/>
                  </w:tcBorders>
                </w:tcPr>
                <w:p w14:paraId="2AA721CA" w14:textId="77777777" w:rsidR="00A76EAA" w:rsidRPr="00245F24" w:rsidRDefault="00A76EAA" w:rsidP="00A76EAA">
                  <w:pPr>
                    <w:jc w:val="center"/>
                    <w:rPr>
                      <w:rFonts w:cs="B Titr"/>
                      <w:b/>
                      <w:bCs/>
                      <w:sz w:val="30"/>
                      <w:szCs w:val="30"/>
                      <w:rtl/>
                    </w:rPr>
                  </w:pPr>
                  <w:r w:rsidRPr="00245F24">
                    <w:rPr>
                      <w:rFonts w:cs="B Titr" w:hint="cs"/>
                      <w:b/>
                      <w:bCs/>
                      <w:sz w:val="30"/>
                      <w:szCs w:val="30"/>
                      <w:rtl/>
                    </w:rPr>
                    <w:t xml:space="preserve">ماده </w:t>
                  </w:r>
                  <w:r>
                    <w:rPr>
                      <w:rFonts w:cs="B Titr" w:hint="cs"/>
                      <w:b/>
                      <w:bCs/>
                      <w:sz w:val="30"/>
                      <w:szCs w:val="30"/>
                      <w:rtl/>
                    </w:rPr>
                    <w:t>1</w:t>
                  </w:r>
                </w:p>
              </w:tc>
              <w:tc>
                <w:tcPr>
                  <w:tcW w:w="675" w:type="dxa"/>
                </w:tcPr>
                <w:p w14:paraId="68C812EE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1</w:t>
                  </w:r>
                </w:p>
                <w:p w14:paraId="5E8B186A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تدوین کتاب</w:t>
                  </w:r>
                </w:p>
              </w:tc>
              <w:tc>
                <w:tcPr>
                  <w:tcW w:w="718" w:type="dxa"/>
                </w:tcPr>
                <w:p w14:paraId="19348030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2</w:t>
                  </w:r>
                </w:p>
                <w:p w14:paraId="0E267793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پیوست  فرهنگی</w:t>
                  </w:r>
                </w:p>
              </w:tc>
              <w:tc>
                <w:tcPr>
                  <w:tcW w:w="577" w:type="dxa"/>
                </w:tcPr>
                <w:p w14:paraId="74C5F67A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3</w:t>
                  </w:r>
                </w:p>
                <w:p w14:paraId="698D8960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مشاور فرهنگی</w:t>
                  </w:r>
                </w:p>
              </w:tc>
              <w:tc>
                <w:tcPr>
                  <w:tcW w:w="690" w:type="dxa"/>
                </w:tcPr>
                <w:p w14:paraId="75DC06CE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4</w:t>
                  </w:r>
                </w:p>
                <w:p w14:paraId="14FE125C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ستاد مشاور فرهنگی</w:t>
                  </w:r>
                </w:p>
              </w:tc>
              <w:tc>
                <w:tcPr>
                  <w:tcW w:w="774" w:type="dxa"/>
                </w:tcPr>
                <w:p w14:paraId="72132145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5</w:t>
                  </w:r>
                </w:p>
                <w:p w14:paraId="62F049B4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مسئولیت پذیری</w:t>
                  </w:r>
                </w:p>
              </w:tc>
              <w:tc>
                <w:tcPr>
                  <w:tcW w:w="801" w:type="dxa"/>
                </w:tcPr>
                <w:p w14:paraId="37485F20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6</w:t>
                  </w:r>
                </w:p>
                <w:p w14:paraId="6E761534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ستمرار در تقید</w:t>
                  </w:r>
                </w:p>
              </w:tc>
              <w:tc>
                <w:tcPr>
                  <w:tcW w:w="633" w:type="dxa"/>
                </w:tcPr>
                <w:p w14:paraId="43187024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7</w:t>
                  </w:r>
                </w:p>
                <w:p w14:paraId="1B92DF7C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جوایز فرهنگی</w:t>
                  </w:r>
                </w:p>
              </w:tc>
              <w:tc>
                <w:tcPr>
                  <w:tcW w:w="788" w:type="dxa"/>
                </w:tcPr>
                <w:p w14:paraId="6C9459AF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8</w:t>
                  </w:r>
                </w:p>
                <w:p w14:paraId="12416CE9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احی و مشارکت</w:t>
                  </w:r>
                </w:p>
              </w:tc>
              <w:tc>
                <w:tcPr>
                  <w:tcW w:w="1427" w:type="dxa"/>
                </w:tcPr>
                <w:p w14:paraId="72FBF47E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-9</w:t>
                  </w:r>
                </w:p>
                <w:p w14:paraId="46DF7B69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شرکت در کارگاه</w:t>
                  </w:r>
                  <w:r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  <w:softHyphen/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ای دانش افزایی</w:t>
                  </w:r>
                </w:p>
              </w:tc>
              <w:tc>
                <w:tcPr>
                  <w:tcW w:w="1270" w:type="dxa"/>
                </w:tcPr>
                <w:p w14:paraId="068E4BE1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0- 1</w:t>
                  </w:r>
                </w:p>
                <w:p w14:paraId="1C01BD53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برگزاری نمایشگاه آثار و کارگاه هنری</w:t>
                  </w:r>
                </w:p>
              </w:tc>
            </w:tr>
            <w:tr w:rsidR="00A76EAA" w:rsidRPr="004D18E8" w14:paraId="542990C0" w14:textId="77777777" w:rsidTr="00771249">
              <w:tc>
                <w:tcPr>
                  <w:tcW w:w="1039" w:type="dxa"/>
                  <w:tcBorders>
                    <w:top w:val="nil"/>
                  </w:tcBorders>
                  <w:shd w:val="clear" w:color="auto" w:fill="FFFFFF" w:themeFill="background1"/>
                </w:tcPr>
                <w:p w14:paraId="77FA472C" w14:textId="77777777" w:rsidR="00A76EAA" w:rsidRDefault="00A76EAA" w:rsidP="00A76EAA">
                  <w:pPr>
                    <w:pBdr>
                      <w:top w:val="single" w:sz="4" w:space="1" w:color="auto"/>
                    </w:pBd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 xml:space="preserve">تعداد موارد </w:t>
                  </w:r>
                </w:p>
                <w:p w14:paraId="57896A61" w14:textId="77777777" w:rsidR="00A76EAA" w:rsidRPr="004D18E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ثبت شده</w:t>
                  </w:r>
                </w:p>
              </w:tc>
              <w:tc>
                <w:tcPr>
                  <w:tcW w:w="675" w:type="dxa"/>
                  <w:shd w:val="clear" w:color="auto" w:fill="FFFFFF" w:themeFill="background1"/>
                  <w:vAlign w:val="center"/>
                </w:tcPr>
                <w:p w14:paraId="4DC2EDC5" w14:textId="3FAE1833" w:rsidR="00A76EAA" w:rsidRPr="0081352C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Cs w:val="22"/>
                      <w:rtl/>
                      <w:lang w:bidi="fa-IR"/>
                    </w:rPr>
                  </w:pPr>
                  <w:r>
                    <w:rPr>
                      <w:rFonts w:cs="B Mitra" w:hint="cs"/>
                      <w:b/>
                      <w:bCs/>
                      <w:szCs w:val="22"/>
                      <w:rtl/>
                      <w:lang w:bidi="fa-IR"/>
                    </w:rPr>
                    <w:t>-</w:t>
                  </w:r>
                </w:p>
              </w:tc>
              <w:tc>
                <w:tcPr>
                  <w:tcW w:w="718" w:type="dxa"/>
                  <w:shd w:val="clear" w:color="auto" w:fill="FFFFFF" w:themeFill="background1"/>
                  <w:vAlign w:val="center"/>
                </w:tcPr>
                <w:p w14:paraId="4A2872EF" w14:textId="14E33864" w:rsidR="00A76EAA" w:rsidRPr="004D18E8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577" w:type="dxa"/>
                  <w:shd w:val="clear" w:color="auto" w:fill="FFFFFF" w:themeFill="background1"/>
                  <w:vAlign w:val="center"/>
                </w:tcPr>
                <w:p w14:paraId="0CCE28E6" w14:textId="733EDF68" w:rsidR="00A76EAA" w:rsidRPr="004D18E8" w:rsidRDefault="00E31293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2</w:t>
                  </w:r>
                </w:p>
              </w:tc>
              <w:tc>
                <w:tcPr>
                  <w:tcW w:w="690" w:type="dxa"/>
                  <w:shd w:val="clear" w:color="auto" w:fill="FFFFFF" w:themeFill="background1"/>
                  <w:vAlign w:val="center"/>
                </w:tcPr>
                <w:p w14:paraId="5C03AC83" w14:textId="02ECCDBB" w:rsidR="00A76EAA" w:rsidRPr="004D18E8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774" w:type="dxa"/>
                  <w:shd w:val="clear" w:color="auto" w:fill="FFFFFF" w:themeFill="background1"/>
                  <w:vAlign w:val="center"/>
                </w:tcPr>
                <w:p w14:paraId="13FDF6D5" w14:textId="4DBBA5AA" w:rsidR="00A76EAA" w:rsidRPr="004D18E8" w:rsidRDefault="00071A7D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10</w:t>
                  </w:r>
                </w:p>
              </w:tc>
              <w:tc>
                <w:tcPr>
                  <w:tcW w:w="801" w:type="dxa"/>
                  <w:shd w:val="clear" w:color="auto" w:fill="FFFFFF" w:themeFill="background1"/>
                  <w:vAlign w:val="center"/>
                </w:tcPr>
                <w:p w14:paraId="10F309AC" w14:textId="166A3A68" w:rsidR="00A76EAA" w:rsidRPr="004D18E8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633" w:type="dxa"/>
                  <w:shd w:val="clear" w:color="auto" w:fill="FFFFFF" w:themeFill="background1"/>
                  <w:vAlign w:val="center"/>
                </w:tcPr>
                <w:p w14:paraId="56C6B91D" w14:textId="044F7782" w:rsidR="00A76EAA" w:rsidRPr="004D18E8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788" w:type="dxa"/>
                  <w:shd w:val="clear" w:color="auto" w:fill="FFFFFF" w:themeFill="background1"/>
                  <w:vAlign w:val="center"/>
                </w:tcPr>
                <w:p w14:paraId="20B87F21" w14:textId="77A873E4" w:rsidR="00A76EAA" w:rsidRPr="004D18E8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1427" w:type="dxa"/>
                  <w:shd w:val="clear" w:color="auto" w:fill="FFFFFF" w:themeFill="background1"/>
                  <w:vAlign w:val="center"/>
                </w:tcPr>
                <w:p w14:paraId="60F1D68D" w14:textId="59E62A03" w:rsidR="00A76EAA" w:rsidRPr="004D18E8" w:rsidRDefault="00071A7D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10</w:t>
                  </w:r>
                </w:p>
              </w:tc>
              <w:tc>
                <w:tcPr>
                  <w:tcW w:w="1270" w:type="dxa"/>
                  <w:shd w:val="clear" w:color="auto" w:fill="FFFFFF" w:themeFill="background1"/>
                  <w:vAlign w:val="center"/>
                </w:tcPr>
                <w:p w14:paraId="38C0B697" w14:textId="0EF84770" w:rsidR="00A76EAA" w:rsidRPr="004D18E8" w:rsidRDefault="00771249" w:rsidP="00771249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</w:tr>
          </w:tbl>
          <w:p w14:paraId="6732A3D7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</w:tc>
        <w:tc>
          <w:tcPr>
            <w:tcW w:w="3879" w:type="dxa"/>
          </w:tcPr>
          <w:p w14:paraId="10773ADA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  <w:tbl>
            <w:tblPr>
              <w:tblStyle w:val="TableGrid"/>
              <w:bidiVisual/>
              <w:tblW w:w="4493" w:type="dxa"/>
              <w:jc w:val="right"/>
              <w:tblLook w:val="04A0" w:firstRow="1" w:lastRow="0" w:firstColumn="1" w:lastColumn="0" w:noHBand="0" w:noVBand="1"/>
            </w:tblPr>
            <w:tblGrid>
              <w:gridCol w:w="916"/>
              <w:gridCol w:w="990"/>
              <w:gridCol w:w="744"/>
              <w:gridCol w:w="708"/>
              <w:gridCol w:w="1135"/>
            </w:tblGrid>
            <w:tr w:rsidR="00A76EAA" w:rsidRPr="00260E01" w14:paraId="0B2E7316" w14:textId="77777777" w:rsidTr="00A76EAA">
              <w:trPr>
                <w:jc w:val="right"/>
              </w:trPr>
              <w:tc>
                <w:tcPr>
                  <w:tcW w:w="916" w:type="dxa"/>
                  <w:tcBorders>
                    <w:top w:val="nil"/>
                    <w:left w:val="nil"/>
                    <w:bottom w:val="single" w:sz="4" w:space="0" w:color="auto"/>
                  </w:tcBorders>
                </w:tcPr>
                <w:p w14:paraId="6DAC2080" w14:textId="77777777" w:rsidR="00A76EAA" w:rsidRPr="00245F24" w:rsidRDefault="00A76EAA" w:rsidP="00A76EAA">
                  <w:pPr>
                    <w:jc w:val="center"/>
                    <w:rPr>
                      <w:rFonts w:cs="B Titr"/>
                      <w:b/>
                      <w:bCs/>
                      <w:sz w:val="30"/>
                      <w:szCs w:val="30"/>
                      <w:rtl/>
                    </w:rPr>
                  </w:pPr>
                  <w:r w:rsidRPr="00245F24">
                    <w:rPr>
                      <w:rFonts w:cs="B Titr" w:hint="cs"/>
                      <w:b/>
                      <w:bCs/>
                      <w:sz w:val="30"/>
                      <w:szCs w:val="30"/>
                      <w:rtl/>
                    </w:rPr>
                    <w:t>ماده 2</w:t>
                  </w:r>
                </w:p>
              </w:tc>
              <w:tc>
                <w:tcPr>
                  <w:tcW w:w="990" w:type="dxa"/>
                  <w:tcBorders>
                    <w:bottom w:val="single" w:sz="4" w:space="0" w:color="auto"/>
                  </w:tcBorders>
                </w:tcPr>
                <w:p w14:paraId="7F67B67F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2-1 </w:t>
                  </w:r>
                </w:p>
                <w:p w14:paraId="48D12AD6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نظم و انضباط</w:t>
                  </w:r>
                </w:p>
              </w:tc>
              <w:tc>
                <w:tcPr>
                  <w:tcW w:w="744" w:type="dxa"/>
                  <w:tcBorders>
                    <w:bottom w:val="single" w:sz="4" w:space="0" w:color="auto"/>
                  </w:tcBorders>
                </w:tcPr>
                <w:p w14:paraId="1B652198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2-2 </w:t>
                  </w:r>
                </w:p>
                <w:p w14:paraId="11C6937F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کیفیت 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 تدریس</w:t>
                  </w:r>
                </w:p>
              </w:tc>
              <w:tc>
                <w:tcPr>
                  <w:tcW w:w="708" w:type="dxa"/>
                  <w:tcBorders>
                    <w:bottom w:val="single" w:sz="4" w:space="0" w:color="auto"/>
                  </w:tcBorders>
                </w:tcPr>
                <w:p w14:paraId="0A15295C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2-3 </w:t>
                  </w:r>
                </w:p>
                <w:p w14:paraId="68E06711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کمیت 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تدریس</w:t>
                  </w:r>
                </w:p>
              </w:tc>
              <w:tc>
                <w:tcPr>
                  <w:tcW w:w="1135" w:type="dxa"/>
                  <w:tcBorders>
                    <w:bottom w:val="single" w:sz="4" w:space="0" w:color="auto"/>
                  </w:tcBorders>
                </w:tcPr>
                <w:p w14:paraId="03DEDD4F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 xml:space="preserve">2-4 </w:t>
                  </w:r>
                </w:p>
                <w:p w14:paraId="17DCC2EB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پروژه ک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رشناسی</w:t>
                  </w:r>
                </w:p>
              </w:tc>
            </w:tr>
            <w:tr w:rsidR="00A76EAA" w:rsidRPr="00260E01" w14:paraId="78FFC198" w14:textId="77777777" w:rsidTr="00A76EAA">
              <w:trPr>
                <w:jc w:val="right"/>
              </w:trPr>
              <w:tc>
                <w:tcPr>
                  <w:tcW w:w="916" w:type="dxa"/>
                  <w:shd w:val="clear" w:color="auto" w:fill="FFFFFF" w:themeFill="background1"/>
                </w:tcPr>
                <w:p w14:paraId="1001D1EF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 xml:space="preserve">تعداد موارد </w:t>
                  </w:r>
                </w:p>
                <w:p w14:paraId="30DF877B" w14:textId="77777777" w:rsidR="00A76EAA" w:rsidRPr="00260E01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ثبت شده</w:t>
                  </w:r>
                </w:p>
              </w:tc>
              <w:tc>
                <w:tcPr>
                  <w:tcW w:w="990" w:type="dxa"/>
                  <w:shd w:val="clear" w:color="auto" w:fill="FFFFFF" w:themeFill="background1"/>
                  <w:vAlign w:val="center"/>
                </w:tcPr>
                <w:p w14:paraId="0A5D425E" w14:textId="77777777" w:rsidR="00A76EAA" w:rsidRPr="00B2137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744" w:type="dxa"/>
                  <w:shd w:val="clear" w:color="auto" w:fill="FFFFFF" w:themeFill="background1"/>
                  <w:vAlign w:val="center"/>
                </w:tcPr>
                <w:p w14:paraId="36C7CAF8" w14:textId="77777777" w:rsidR="00A76EAA" w:rsidRPr="00B2137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708" w:type="dxa"/>
                  <w:shd w:val="clear" w:color="auto" w:fill="FFFFFF" w:themeFill="background1"/>
                  <w:vAlign w:val="center"/>
                </w:tcPr>
                <w:p w14:paraId="29C25620" w14:textId="77777777" w:rsidR="00A76EAA" w:rsidRPr="00B2137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52</w:t>
                  </w:r>
                </w:p>
              </w:tc>
              <w:tc>
                <w:tcPr>
                  <w:tcW w:w="1135" w:type="dxa"/>
                  <w:shd w:val="clear" w:color="auto" w:fill="FFFFFF" w:themeFill="background1"/>
                  <w:vAlign w:val="center"/>
                </w:tcPr>
                <w:p w14:paraId="1F6ECEC9" w14:textId="77777777" w:rsidR="00A76EAA" w:rsidRPr="00B2137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41</w:t>
                  </w:r>
                </w:p>
              </w:tc>
            </w:tr>
          </w:tbl>
          <w:p w14:paraId="1CC4572F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</w:tc>
      </w:tr>
      <w:tr w:rsidR="00A76EAA" w14:paraId="0B11DA2F" w14:textId="77777777" w:rsidTr="00A76EAA">
        <w:tc>
          <w:tcPr>
            <w:tcW w:w="15696" w:type="dxa"/>
            <w:gridSpan w:val="2"/>
          </w:tcPr>
          <w:p w14:paraId="6C1D712D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  <w:tbl>
            <w:tblPr>
              <w:tblStyle w:val="TableGrid"/>
              <w:bidiVisual/>
              <w:tblW w:w="5000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56"/>
              <w:gridCol w:w="685"/>
              <w:gridCol w:w="730"/>
              <w:gridCol w:w="585"/>
              <w:gridCol w:w="699"/>
              <w:gridCol w:w="786"/>
              <w:gridCol w:w="814"/>
              <w:gridCol w:w="644"/>
              <w:gridCol w:w="799"/>
              <w:gridCol w:w="873"/>
              <w:gridCol w:w="672"/>
              <w:gridCol w:w="656"/>
              <w:gridCol w:w="699"/>
              <w:gridCol w:w="616"/>
              <w:gridCol w:w="600"/>
              <w:gridCol w:w="978"/>
              <w:gridCol w:w="1216"/>
              <w:gridCol w:w="693"/>
              <w:gridCol w:w="724"/>
              <w:gridCol w:w="950"/>
            </w:tblGrid>
            <w:tr w:rsidR="00A76EAA" w:rsidRPr="009056AF" w14:paraId="748856A1" w14:textId="77777777" w:rsidTr="00A76EAA">
              <w:tc>
                <w:tcPr>
                  <w:tcW w:w="341" w:type="pct"/>
                  <w:tcBorders>
                    <w:top w:val="nil"/>
                    <w:left w:val="nil"/>
                    <w:bottom w:val="single" w:sz="4" w:space="0" w:color="auto"/>
                  </w:tcBorders>
                </w:tcPr>
                <w:p w14:paraId="408BA93C" w14:textId="77777777" w:rsidR="00A76EAA" w:rsidRPr="00245F24" w:rsidRDefault="00A76EAA" w:rsidP="00A76EAA">
                  <w:pPr>
                    <w:jc w:val="center"/>
                    <w:rPr>
                      <w:rFonts w:cs="B Titr"/>
                      <w:b/>
                      <w:bCs/>
                      <w:sz w:val="30"/>
                      <w:szCs w:val="30"/>
                      <w:rtl/>
                    </w:rPr>
                  </w:pPr>
                  <w:r w:rsidRPr="00245F24">
                    <w:rPr>
                      <w:rFonts w:cs="B Titr" w:hint="cs"/>
                      <w:b/>
                      <w:bCs/>
                      <w:sz w:val="30"/>
                      <w:szCs w:val="30"/>
                      <w:rtl/>
                    </w:rPr>
                    <w:t>ماده 3</w:t>
                  </w:r>
                </w:p>
              </w:tc>
              <w:tc>
                <w:tcPr>
                  <w:tcW w:w="221" w:type="pct"/>
                </w:tcPr>
                <w:p w14:paraId="48E82D33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</w:t>
                  </w:r>
                </w:p>
                <w:p w14:paraId="0E1AE588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(ع. پ)</w:t>
                  </w:r>
                </w:p>
              </w:tc>
              <w:tc>
                <w:tcPr>
                  <w:tcW w:w="236" w:type="pct"/>
                </w:tcPr>
                <w:p w14:paraId="38E44A61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بند 3-2</w:t>
                  </w:r>
                </w:p>
                <w:p w14:paraId="29063904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ع.مروری</w:t>
                  </w:r>
                </w:p>
              </w:tc>
              <w:tc>
                <w:tcPr>
                  <w:tcW w:w="189" w:type="pct"/>
                </w:tcPr>
                <w:p w14:paraId="6EC616C2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3</w:t>
                  </w:r>
                </w:p>
                <w:p w14:paraId="4063F52E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ع.ت</w:t>
                  </w:r>
                </w:p>
              </w:tc>
              <w:tc>
                <w:tcPr>
                  <w:tcW w:w="226" w:type="pct"/>
                </w:tcPr>
                <w:p w14:paraId="55C1C458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4</w:t>
                  </w:r>
                </w:p>
                <w:p w14:paraId="05964D9F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مدخل</w:t>
                  </w:r>
                  <w:r w:rsidRPr="009056AF">
                    <w:rPr>
                      <w:rFonts w:cs="B Mitra" w:hint="eastAsia"/>
                      <w:b/>
                      <w:bCs/>
                      <w:sz w:val="16"/>
                      <w:szCs w:val="16"/>
                      <w:rtl/>
                    </w:rPr>
                    <w:t>‌ها</w:t>
                  </w:r>
                </w:p>
              </w:tc>
              <w:tc>
                <w:tcPr>
                  <w:tcW w:w="254" w:type="pct"/>
                </w:tcPr>
                <w:p w14:paraId="722C8495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5</w:t>
                  </w:r>
                </w:p>
                <w:p w14:paraId="30E72E55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مایش.ک</w:t>
                  </w:r>
                </w:p>
              </w:tc>
              <w:tc>
                <w:tcPr>
                  <w:tcW w:w="263" w:type="pct"/>
                </w:tcPr>
                <w:p w14:paraId="2FE9436E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6</w:t>
                  </w:r>
                </w:p>
                <w:p w14:paraId="22CC908E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مایش .خ</w:t>
                  </w:r>
                </w:p>
              </w:tc>
              <w:tc>
                <w:tcPr>
                  <w:tcW w:w="208" w:type="pct"/>
                </w:tcPr>
                <w:p w14:paraId="1CD256E7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7</w:t>
                  </w:r>
                </w:p>
                <w:p w14:paraId="4C5CA20D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مستخرج</w:t>
                  </w:r>
                </w:p>
              </w:tc>
              <w:tc>
                <w:tcPr>
                  <w:tcW w:w="258" w:type="pct"/>
                </w:tcPr>
                <w:p w14:paraId="18C1A72A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8 (1-6)</w:t>
                  </w:r>
                </w:p>
                <w:p w14:paraId="5836B2F3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دانش فنی</w:t>
                  </w:r>
                </w:p>
              </w:tc>
              <w:tc>
                <w:tcPr>
                  <w:tcW w:w="282" w:type="pct"/>
                </w:tcPr>
                <w:p w14:paraId="457BF310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8 (7-10)</w:t>
                  </w:r>
                </w:p>
                <w:p w14:paraId="3F287E09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دانش فنی</w:t>
                  </w:r>
                </w:p>
              </w:tc>
              <w:tc>
                <w:tcPr>
                  <w:tcW w:w="217" w:type="pct"/>
                </w:tcPr>
                <w:p w14:paraId="0F77F537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9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-1</w:t>
                  </w:r>
                </w:p>
                <w:p w14:paraId="0806FF93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ح. د</w:t>
                  </w:r>
                </w:p>
              </w:tc>
              <w:tc>
                <w:tcPr>
                  <w:tcW w:w="212" w:type="pct"/>
                </w:tcPr>
                <w:p w14:paraId="0F874D8C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9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-2</w:t>
                  </w:r>
                </w:p>
                <w:p w14:paraId="54B6AE9A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ح. خ</w:t>
                  </w:r>
                </w:p>
              </w:tc>
              <w:tc>
                <w:tcPr>
                  <w:tcW w:w="226" w:type="pct"/>
                </w:tcPr>
                <w:p w14:paraId="7F55335E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0</w:t>
                  </w:r>
                </w:p>
                <w:p w14:paraId="02A08CCC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ثر بد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یع</w:t>
                  </w:r>
                </w:p>
              </w:tc>
              <w:tc>
                <w:tcPr>
                  <w:tcW w:w="199" w:type="pct"/>
                </w:tcPr>
                <w:p w14:paraId="64461419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1</w:t>
                  </w:r>
                </w:p>
                <w:p w14:paraId="6F7DE071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عتبار</w:t>
                  </w:r>
                </w:p>
              </w:tc>
              <w:tc>
                <w:tcPr>
                  <w:tcW w:w="194" w:type="pct"/>
                </w:tcPr>
                <w:p w14:paraId="4B184C55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2</w:t>
                  </w:r>
                </w:p>
                <w:p w14:paraId="7E352753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تالیف</w:t>
                  </w:r>
                </w:p>
              </w:tc>
              <w:tc>
                <w:tcPr>
                  <w:tcW w:w="316" w:type="pct"/>
                </w:tcPr>
                <w:p w14:paraId="5832A22C" w14:textId="77777777" w:rsidR="00A76EAA" w:rsidRPr="00630082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4"/>
                      <w:szCs w:val="14"/>
                      <w:rtl/>
                    </w:rPr>
                  </w:pPr>
                  <w:r w:rsidRPr="00630082">
                    <w:rPr>
                      <w:rFonts w:cs="B Mitra" w:hint="cs"/>
                      <w:b/>
                      <w:bCs/>
                      <w:sz w:val="14"/>
                      <w:szCs w:val="14"/>
                      <w:rtl/>
                    </w:rPr>
                    <w:t>3-12</w:t>
                  </w:r>
                </w:p>
                <w:p w14:paraId="2984581D" w14:textId="77777777" w:rsidR="00A76EAA" w:rsidRPr="00630082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4"/>
                      <w:szCs w:val="14"/>
                      <w:rtl/>
                    </w:rPr>
                  </w:pPr>
                  <w:r w:rsidRPr="00256C01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تصحیح ترجمه</w:t>
                  </w:r>
                </w:p>
              </w:tc>
              <w:tc>
                <w:tcPr>
                  <w:tcW w:w="393" w:type="pct"/>
                </w:tcPr>
                <w:p w14:paraId="55351A1D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3</w:t>
                  </w:r>
                </w:p>
                <w:p w14:paraId="7137B29C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راهنمایی و مشاوره</w:t>
                  </w:r>
                </w:p>
              </w:tc>
              <w:tc>
                <w:tcPr>
                  <w:tcW w:w="224" w:type="pct"/>
                </w:tcPr>
                <w:p w14:paraId="00CBEFFB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4</w:t>
                  </w:r>
                </w:p>
                <w:p w14:paraId="2AC2137A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کرسی</w:t>
                  </w:r>
                </w:p>
              </w:tc>
              <w:tc>
                <w:tcPr>
                  <w:tcW w:w="234" w:type="pct"/>
                </w:tcPr>
                <w:p w14:paraId="7271F800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5</w:t>
                  </w:r>
                </w:p>
                <w:p w14:paraId="194404B0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جشنواره</w:t>
                  </w:r>
                </w:p>
              </w:tc>
              <w:tc>
                <w:tcPr>
                  <w:tcW w:w="309" w:type="pct"/>
                </w:tcPr>
                <w:p w14:paraId="6174865D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3-16</w:t>
                  </w:r>
                </w:p>
                <w:p w14:paraId="4E5380FD" w14:textId="77777777" w:rsidR="00A76EAA" w:rsidRPr="009056AF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9056AF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د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وری</w:t>
                  </w:r>
                </w:p>
              </w:tc>
            </w:tr>
            <w:tr w:rsidR="00A76EAA" w:rsidRPr="004D18E8" w14:paraId="49E2348A" w14:textId="77777777" w:rsidTr="00386B12">
              <w:tc>
                <w:tcPr>
                  <w:tcW w:w="341" w:type="pct"/>
                  <w:tcBorders>
                    <w:top w:val="single" w:sz="4" w:space="0" w:color="auto"/>
                  </w:tcBorders>
                  <w:shd w:val="clear" w:color="auto" w:fill="FFFFFF" w:themeFill="background1"/>
                </w:tcPr>
                <w:p w14:paraId="2D704DD5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 xml:space="preserve">تعداد موارد </w:t>
                  </w:r>
                </w:p>
                <w:p w14:paraId="4866BB38" w14:textId="77777777" w:rsidR="00A76EAA" w:rsidRPr="004D18E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ثبت شده</w:t>
                  </w:r>
                </w:p>
              </w:tc>
              <w:tc>
                <w:tcPr>
                  <w:tcW w:w="221" w:type="pct"/>
                  <w:shd w:val="clear" w:color="auto" w:fill="FFFFFF" w:themeFill="background1"/>
                  <w:vAlign w:val="center"/>
                </w:tcPr>
                <w:p w14:paraId="28294131" w14:textId="684F2EA8" w:rsidR="00A76EAA" w:rsidRPr="00386B12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 w:rsidRPr="00386B12"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24</w:t>
                  </w:r>
                </w:p>
              </w:tc>
              <w:tc>
                <w:tcPr>
                  <w:tcW w:w="236" w:type="pct"/>
                  <w:shd w:val="clear" w:color="auto" w:fill="FFFFFF" w:themeFill="background1"/>
                  <w:vAlign w:val="center"/>
                </w:tcPr>
                <w:p w14:paraId="51B6B337" w14:textId="40BDDEBD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4</w:t>
                  </w:r>
                </w:p>
              </w:tc>
              <w:tc>
                <w:tcPr>
                  <w:tcW w:w="189" w:type="pct"/>
                  <w:shd w:val="clear" w:color="auto" w:fill="FFFFFF" w:themeFill="background1"/>
                  <w:vAlign w:val="center"/>
                </w:tcPr>
                <w:p w14:paraId="69062A95" w14:textId="4F16CE3A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26" w:type="pct"/>
                  <w:shd w:val="clear" w:color="auto" w:fill="FFFFFF" w:themeFill="background1"/>
                  <w:vAlign w:val="center"/>
                </w:tcPr>
                <w:p w14:paraId="2C9C7BA9" w14:textId="38F2718B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54" w:type="pct"/>
                  <w:shd w:val="clear" w:color="auto" w:fill="FFFFFF" w:themeFill="background1"/>
                  <w:vAlign w:val="center"/>
                </w:tcPr>
                <w:p w14:paraId="0A40BA98" w14:textId="79957C8A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41</w:t>
                  </w:r>
                </w:p>
              </w:tc>
              <w:tc>
                <w:tcPr>
                  <w:tcW w:w="263" w:type="pct"/>
                  <w:shd w:val="clear" w:color="auto" w:fill="FFFFFF" w:themeFill="background1"/>
                  <w:vAlign w:val="center"/>
                </w:tcPr>
                <w:p w14:paraId="70431589" w14:textId="76D7B529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08" w:type="pct"/>
                  <w:shd w:val="clear" w:color="auto" w:fill="FFFFFF" w:themeFill="background1"/>
                  <w:vAlign w:val="center"/>
                </w:tcPr>
                <w:p w14:paraId="589E0B13" w14:textId="4C4DEFFD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5</w:t>
                  </w:r>
                </w:p>
              </w:tc>
              <w:tc>
                <w:tcPr>
                  <w:tcW w:w="258" w:type="pct"/>
                  <w:shd w:val="clear" w:color="auto" w:fill="FFFFFF" w:themeFill="background1"/>
                  <w:vAlign w:val="center"/>
                </w:tcPr>
                <w:p w14:paraId="421BBDBB" w14:textId="64FC8DC1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82" w:type="pct"/>
                  <w:shd w:val="clear" w:color="auto" w:fill="FFFFFF" w:themeFill="background1"/>
                  <w:vAlign w:val="center"/>
                </w:tcPr>
                <w:p w14:paraId="3D4A8301" w14:textId="47D724F1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17" w:type="pct"/>
                  <w:shd w:val="clear" w:color="auto" w:fill="FFFFFF" w:themeFill="background1"/>
                  <w:vAlign w:val="center"/>
                </w:tcPr>
                <w:p w14:paraId="6E908F8F" w14:textId="23B106BF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12" w:type="pct"/>
                  <w:shd w:val="clear" w:color="auto" w:fill="FFFFFF" w:themeFill="background1"/>
                  <w:vAlign w:val="center"/>
                </w:tcPr>
                <w:p w14:paraId="3AE044C1" w14:textId="595C9504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26" w:type="pct"/>
                  <w:shd w:val="clear" w:color="auto" w:fill="FFFFFF" w:themeFill="background1"/>
                  <w:vAlign w:val="center"/>
                </w:tcPr>
                <w:p w14:paraId="48BA77DB" w14:textId="4FCDAD2B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199" w:type="pct"/>
                  <w:shd w:val="clear" w:color="auto" w:fill="FFFFFF" w:themeFill="background1"/>
                  <w:vAlign w:val="center"/>
                </w:tcPr>
                <w:p w14:paraId="3494DAEF" w14:textId="207927FC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194" w:type="pct"/>
                  <w:shd w:val="clear" w:color="auto" w:fill="FFFFFF" w:themeFill="background1"/>
                  <w:vAlign w:val="center"/>
                </w:tcPr>
                <w:p w14:paraId="4D9FDC83" w14:textId="4D4BDB6F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316" w:type="pct"/>
                  <w:shd w:val="clear" w:color="auto" w:fill="FFFFFF" w:themeFill="background1"/>
                  <w:vAlign w:val="center"/>
                </w:tcPr>
                <w:p w14:paraId="08DB77B1" w14:textId="722E1760" w:rsidR="00A76EAA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3</w:t>
                  </w:r>
                </w:p>
              </w:tc>
              <w:tc>
                <w:tcPr>
                  <w:tcW w:w="393" w:type="pct"/>
                  <w:shd w:val="clear" w:color="auto" w:fill="FFFFFF" w:themeFill="background1"/>
                  <w:vAlign w:val="center"/>
                </w:tcPr>
                <w:p w14:paraId="668B7C91" w14:textId="5764BF1A" w:rsidR="00A76EAA" w:rsidRPr="00386B12" w:rsidRDefault="00386B12" w:rsidP="00386B12">
                  <w:pPr>
                    <w:tabs>
                      <w:tab w:val="center" w:pos="352"/>
                    </w:tabs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 w:rsidRPr="00386B12"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24</w:t>
                  </w:r>
                </w:p>
              </w:tc>
              <w:tc>
                <w:tcPr>
                  <w:tcW w:w="224" w:type="pct"/>
                  <w:shd w:val="clear" w:color="auto" w:fill="FFFFFF" w:themeFill="background1"/>
                  <w:vAlign w:val="center"/>
                </w:tcPr>
                <w:p w14:paraId="1036BA85" w14:textId="4F04346B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234" w:type="pct"/>
                  <w:shd w:val="clear" w:color="auto" w:fill="FFFFFF" w:themeFill="background1"/>
                  <w:vAlign w:val="center"/>
                </w:tcPr>
                <w:p w14:paraId="1E9E2CC0" w14:textId="6F5BBCE4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-</w:t>
                  </w:r>
                </w:p>
              </w:tc>
              <w:tc>
                <w:tcPr>
                  <w:tcW w:w="309" w:type="pct"/>
                  <w:shd w:val="clear" w:color="auto" w:fill="FFFFFF" w:themeFill="background1"/>
                  <w:vAlign w:val="center"/>
                </w:tcPr>
                <w:p w14:paraId="35279093" w14:textId="6859C02B" w:rsidR="00A76EAA" w:rsidRPr="004D18E8" w:rsidRDefault="00386B12" w:rsidP="00386B12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32</w:t>
                  </w:r>
                </w:p>
              </w:tc>
            </w:tr>
          </w:tbl>
          <w:p w14:paraId="27A1F3C7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</w:tc>
      </w:tr>
      <w:tr w:rsidR="00A76EAA" w14:paraId="2A461855" w14:textId="77777777" w:rsidTr="00A76EAA">
        <w:tc>
          <w:tcPr>
            <w:tcW w:w="15696" w:type="dxa"/>
            <w:gridSpan w:val="2"/>
          </w:tcPr>
          <w:p w14:paraId="14BE6574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  <w:tbl>
            <w:tblPr>
              <w:tblStyle w:val="TableGrid"/>
              <w:bidiVisual/>
              <w:tblW w:w="5000" w:type="pct"/>
              <w:tblLook w:val="04A0" w:firstRow="1" w:lastRow="0" w:firstColumn="1" w:lastColumn="0" w:noHBand="0" w:noVBand="1"/>
            </w:tblPr>
            <w:tblGrid>
              <w:gridCol w:w="1109"/>
              <w:gridCol w:w="552"/>
              <w:gridCol w:w="579"/>
              <w:gridCol w:w="771"/>
              <w:gridCol w:w="919"/>
              <w:gridCol w:w="737"/>
              <w:gridCol w:w="993"/>
              <w:gridCol w:w="901"/>
              <w:gridCol w:w="644"/>
              <w:gridCol w:w="718"/>
              <w:gridCol w:w="972"/>
              <w:gridCol w:w="774"/>
              <w:gridCol w:w="829"/>
              <w:gridCol w:w="922"/>
              <w:gridCol w:w="1015"/>
              <w:gridCol w:w="1015"/>
              <w:gridCol w:w="644"/>
              <w:gridCol w:w="737"/>
              <w:gridCol w:w="644"/>
            </w:tblGrid>
            <w:tr w:rsidR="00A76EAA" w:rsidRPr="00260E01" w14:paraId="20C32370" w14:textId="77777777" w:rsidTr="00A76EAA">
              <w:tc>
                <w:tcPr>
                  <w:tcW w:w="358" w:type="pct"/>
                  <w:tcBorders>
                    <w:top w:val="nil"/>
                    <w:left w:val="nil"/>
                    <w:bottom w:val="single" w:sz="4" w:space="0" w:color="auto"/>
                  </w:tcBorders>
                </w:tcPr>
                <w:p w14:paraId="769A8A36" w14:textId="77777777" w:rsidR="00A76EAA" w:rsidRPr="00245F24" w:rsidRDefault="00A76EAA" w:rsidP="00A76EAA">
                  <w:pPr>
                    <w:jc w:val="center"/>
                    <w:rPr>
                      <w:rFonts w:cs="B Titr"/>
                      <w:b/>
                      <w:bCs/>
                      <w:sz w:val="30"/>
                      <w:szCs w:val="30"/>
                      <w:rtl/>
                    </w:rPr>
                  </w:pPr>
                  <w:r w:rsidRPr="00245F24">
                    <w:rPr>
                      <w:rFonts w:cs="B Titr" w:hint="cs"/>
                      <w:b/>
                      <w:bCs/>
                      <w:sz w:val="30"/>
                      <w:szCs w:val="30"/>
                      <w:rtl/>
                    </w:rPr>
                    <w:t xml:space="preserve">ماده </w:t>
                  </w:r>
                  <w:r>
                    <w:rPr>
                      <w:rFonts w:cs="B Titr" w:hint="cs"/>
                      <w:b/>
                      <w:bCs/>
                      <w:sz w:val="30"/>
                      <w:szCs w:val="30"/>
                      <w:rtl/>
                    </w:rPr>
                    <w:t>4</w:t>
                  </w:r>
                </w:p>
              </w:tc>
              <w:tc>
                <w:tcPr>
                  <w:tcW w:w="178" w:type="pct"/>
                  <w:tcBorders>
                    <w:bottom w:val="single" w:sz="4" w:space="0" w:color="auto"/>
                  </w:tcBorders>
                </w:tcPr>
                <w:p w14:paraId="21B51F72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</w:t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1</w:t>
                  </w:r>
                </w:p>
                <w:p w14:paraId="3C842C8F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حضور فعال</w:t>
                  </w:r>
                </w:p>
              </w:tc>
              <w:tc>
                <w:tcPr>
                  <w:tcW w:w="187" w:type="pct"/>
                  <w:tcBorders>
                    <w:bottom w:val="single" w:sz="4" w:space="0" w:color="auto"/>
                  </w:tcBorders>
                </w:tcPr>
                <w:p w14:paraId="35AE431D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2</w:t>
                  </w:r>
                </w:p>
                <w:p w14:paraId="79518F37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برپایی کارگاه</w:t>
                  </w:r>
                </w:p>
              </w:tc>
              <w:tc>
                <w:tcPr>
                  <w:tcW w:w="249" w:type="pct"/>
                  <w:tcBorders>
                    <w:bottom w:val="single" w:sz="4" w:space="0" w:color="auto"/>
                  </w:tcBorders>
                </w:tcPr>
                <w:p w14:paraId="48F02F76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3</w:t>
                  </w:r>
                </w:p>
                <w:p w14:paraId="41598CB9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احی آزمایشگاه</w:t>
                  </w:r>
                </w:p>
              </w:tc>
              <w:tc>
                <w:tcPr>
                  <w:tcW w:w="297" w:type="pct"/>
                  <w:tcBorders>
                    <w:bottom w:val="single" w:sz="4" w:space="0" w:color="auto"/>
                  </w:tcBorders>
                </w:tcPr>
                <w:p w14:paraId="23785A4B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4</w:t>
                  </w:r>
                </w:p>
                <w:p w14:paraId="5B2CB4DA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مکاری در تاسیس دانشگاه</w:t>
                  </w:r>
                </w:p>
              </w:tc>
              <w:tc>
                <w:tcPr>
                  <w:tcW w:w="238" w:type="pct"/>
                  <w:tcBorders>
                    <w:bottom w:val="single" w:sz="4" w:space="0" w:color="auto"/>
                  </w:tcBorders>
                </w:tcPr>
                <w:p w14:paraId="5D230595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5</w:t>
                  </w:r>
                </w:p>
                <w:p w14:paraId="2399FEAC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مدیر مسئولی، سردبیری</w:t>
                  </w:r>
                </w:p>
              </w:tc>
              <w:tc>
                <w:tcPr>
                  <w:tcW w:w="321" w:type="pct"/>
                  <w:tcBorders>
                    <w:bottom w:val="single" w:sz="4" w:space="0" w:color="auto"/>
                  </w:tcBorders>
                </w:tcPr>
                <w:p w14:paraId="65CBC248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6</w:t>
                  </w:r>
                </w:p>
                <w:p w14:paraId="54E92E07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عضویت در هسه</w:t>
                  </w:r>
                  <w:r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  <w:softHyphen/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ای قطب علمی</w:t>
                  </w:r>
                </w:p>
              </w:tc>
              <w:tc>
                <w:tcPr>
                  <w:tcW w:w="291" w:type="pct"/>
                  <w:tcBorders>
                    <w:bottom w:val="single" w:sz="4" w:space="0" w:color="auto"/>
                  </w:tcBorders>
                </w:tcPr>
                <w:p w14:paraId="1097B5A3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7</w:t>
                  </w:r>
                </w:p>
                <w:p w14:paraId="271FE1B1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عضو شورای پارک/ مرکز رشد</w:t>
                  </w:r>
                </w:p>
              </w:tc>
              <w:tc>
                <w:tcPr>
                  <w:tcW w:w="208" w:type="pct"/>
                  <w:tcBorders>
                    <w:bottom w:val="single" w:sz="4" w:space="0" w:color="auto"/>
                  </w:tcBorders>
                </w:tcPr>
                <w:p w14:paraId="0D2214FA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8</w:t>
                  </w:r>
                </w:p>
                <w:p w14:paraId="6F8B6DD8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دبیری همایش علمی</w:t>
                  </w:r>
                </w:p>
              </w:tc>
              <w:tc>
                <w:tcPr>
                  <w:tcW w:w="232" w:type="pct"/>
                  <w:tcBorders>
                    <w:bottom w:val="single" w:sz="4" w:space="0" w:color="auto"/>
                  </w:tcBorders>
                </w:tcPr>
                <w:p w14:paraId="5301EC0E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9</w:t>
                  </w:r>
                </w:p>
                <w:p w14:paraId="0BC9C735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مسئولیت در قوای سه گانه</w:t>
                  </w:r>
                </w:p>
              </w:tc>
              <w:tc>
                <w:tcPr>
                  <w:tcW w:w="314" w:type="pct"/>
                  <w:tcBorders>
                    <w:bottom w:val="single" w:sz="4" w:space="0" w:color="auto"/>
                  </w:tcBorders>
                </w:tcPr>
                <w:p w14:paraId="56EBE1DE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0</w:t>
                  </w:r>
                </w:p>
                <w:p w14:paraId="3244E288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شرکت در شورا/ کارگرو/ کمیته</w:t>
                  </w:r>
                </w:p>
              </w:tc>
              <w:tc>
                <w:tcPr>
                  <w:tcW w:w="250" w:type="pct"/>
                  <w:tcBorders>
                    <w:bottom w:val="single" w:sz="4" w:space="0" w:color="auto"/>
                  </w:tcBorders>
                </w:tcPr>
                <w:p w14:paraId="17B34FEE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1</w:t>
                  </w:r>
                </w:p>
                <w:p w14:paraId="550E0CBD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یجاد رشته جدید</w:t>
                  </w:r>
                </w:p>
              </w:tc>
              <w:tc>
                <w:tcPr>
                  <w:tcW w:w="268" w:type="pct"/>
                  <w:tcBorders>
                    <w:bottom w:val="single" w:sz="4" w:space="0" w:color="auto"/>
                  </w:tcBorders>
                </w:tcPr>
                <w:p w14:paraId="170BA01B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2</w:t>
                  </w:r>
                </w:p>
                <w:p w14:paraId="3409DF6F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راهبری پروژه</w:t>
                  </w:r>
                  <w:r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  <w:softHyphen/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ای بزرگ</w:t>
                  </w:r>
                </w:p>
              </w:tc>
              <w:tc>
                <w:tcPr>
                  <w:tcW w:w="298" w:type="pct"/>
                  <w:tcBorders>
                    <w:bottom w:val="single" w:sz="4" w:space="0" w:color="auto"/>
                  </w:tcBorders>
                </w:tcPr>
                <w:p w14:paraId="79CD84EE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3</w:t>
                  </w:r>
                </w:p>
                <w:p w14:paraId="5C7195F8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احی و تدوین و اجرای برنامه</w:t>
                  </w:r>
                </w:p>
              </w:tc>
              <w:tc>
                <w:tcPr>
                  <w:tcW w:w="328" w:type="pct"/>
                  <w:tcBorders>
                    <w:bottom w:val="single" w:sz="4" w:space="0" w:color="auto"/>
                  </w:tcBorders>
                </w:tcPr>
                <w:p w14:paraId="0C934083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</w:t>
                  </w: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-14</w:t>
                  </w:r>
                </w:p>
                <w:p w14:paraId="081E86E8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احی سوال آزمون سراسری</w:t>
                  </w:r>
                </w:p>
              </w:tc>
              <w:tc>
                <w:tcPr>
                  <w:tcW w:w="328" w:type="pct"/>
                  <w:tcBorders>
                    <w:bottom w:val="single" w:sz="4" w:space="0" w:color="auto"/>
                  </w:tcBorders>
                </w:tcPr>
                <w:p w14:paraId="162A374B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5</w:t>
                  </w:r>
                </w:p>
                <w:p w14:paraId="6C97F6E2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طراحی سوال آزمون</w:t>
                  </w:r>
                  <w:r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  <w:softHyphen/>
                  </w: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های جامع</w:t>
                  </w:r>
                </w:p>
              </w:tc>
              <w:tc>
                <w:tcPr>
                  <w:tcW w:w="208" w:type="pct"/>
                  <w:tcBorders>
                    <w:bottom w:val="single" w:sz="4" w:space="0" w:color="auto"/>
                  </w:tcBorders>
                </w:tcPr>
                <w:p w14:paraId="1CE7369D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6</w:t>
                  </w:r>
                </w:p>
                <w:p w14:paraId="6D26D7E9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تدوین کتاب</w:t>
                  </w:r>
                </w:p>
              </w:tc>
              <w:tc>
                <w:tcPr>
                  <w:tcW w:w="238" w:type="pct"/>
                  <w:tcBorders>
                    <w:bottom w:val="single" w:sz="4" w:space="0" w:color="auto"/>
                  </w:tcBorders>
                </w:tcPr>
                <w:p w14:paraId="0635EC4D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7</w:t>
                  </w:r>
                </w:p>
                <w:p w14:paraId="5DB6F3C1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تدوین مجموعه مقالات</w:t>
                  </w:r>
                </w:p>
              </w:tc>
              <w:tc>
                <w:tcPr>
                  <w:tcW w:w="208" w:type="pct"/>
                  <w:tcBorders>
                    <w:bottom w:val="single" w:sz="4" w:space="0" w:color="auto"/>
                  </w:tcBorders>
                </w:tcPr>
                <w:p w14:paraId="4EB20C47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 w:rsidRPr="00266158"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4-18</w:t>
                  </w:r>
                </w:p>
                <w:p w14:paraId="1F8DDF7B" w14:textId="77777777" w:rsidR="00A76EAA" w:rsidRPr="00266158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6"/>
                      <w:szCs w:val="16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6"/>
                      <w:szCs w:val="16"/>
                      <w:rtl/>
                    </w:rPr>
                    <w:t>ایجاد ظرفیت فعال</w:t>
                  </w:r>
                </w:p>
              </w:tc>
            </w:tr>
            <w:tr w:rsidR="00A76EAA" w:rsidRPr="00260E01" w14:paraId="13A7E3CD" w14:textId="77777777" w:rsidTr="00386B12">
              <w:tc>
                <w:tcPr>
                  <w:tcW w:w="358" w:type="pct"/>
                  <w:shd w:val="clear" w:color="auto" w:fill="FFFFFF" w:themeFill="background1"/>
                </w:tcPr>
                <w:p w14:paraId="79334A8A" w14:textId="77777777" w:rsidR="00A76EAA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 xml:space="preserve">تعداد موارد </w:t>
                  </w:r>
                </w:p>
                <w:p w14:paraId="3FBF7B95" w14:textId="77777777" w:rsidR="00A76EAA" w:rsidRPr="00260E01" w:rsidRDefault="00A76EAA" w:rsidP="00A76EAA">
                  <w:pPr>
                    <w:jc w:val="center"/>
                    <w:rPr>
                      <w:rFonts w:cs="B Mitra"/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sz w:val="18"/>
                      <w:szCs w:val="18"/>
                      <w:rtl/>
                    </w:rPr>
                    <w:t>ثبت شده</w:t>
                  </w:r>
                </w:p>
              </w:tc>
              <w:tc>
                <w:tcPr>
                  <w:tcW w:w="178" w:type="pct"/>
                  <w:shd w:val="clear" w:color="auto" w:fill="FFFFFF" w:themeFill="background1"/>
                  <w:vAlign w:val="center"/>
                </w:tcPr>
                <w:p w14:paraId="2FF4C8E3" w14:textId="395560F4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Cs w:val="22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Cs w:val="22"/>
                      <w:rtl/>
                    </w:rPr>
                    <w:t>16</w:t>
                  </w:r>
                </w:p>
              </w:tc>
              <w:tc>
                <w:tcPr>
                  <w:tcW w:w="187" w:type="pct"/>
                  <w:shd w:val="clear" w:color="auto" w:fill="FFFFFF" w:themeFill="background1"/>
                  <w:vAlign w:val="center"/>
                </w:tcPr>
                <w:p w14:paraId="5CCB8A6C" w14:textId="1B754204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49" w:type="pct"/>
                  <w:shd w:val="clear" w:color="auto" w:fill="FFFFFF" w:themeFill="background1"/>
                  <w:vAlign w:val="center"/>
                </w:tcPr>
                <w:p w14:paraId="078A48E6" w14:textId="34596117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2</w:t>
                  </w:r>
                </w:p>
              </w:tc>
              <w:tc>
                <w:tcPr>
                  <w:tcW w:w="297" w:type="pct"/>
                  <w:shd w:val="clear" w:color="auto" w:fill="FFFFFF" w:themeFill="background1"/>
                  <w:vAlign w:val="center"/>
                </w:tcPr>
                <w:p w14:paraId="5F1B561A" w14:textId="63EE896B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38" w:type="pct"/>
                  <w:shd w:val="clear" w:color="auto" w:fill="FFFFFF" w:themeFill="background1"/>
                  <w:vAlign w:val="center"/>
                </w:tcPr>
                <w:p w14:paraId="36C30647" w14:textId="511AB472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321" w:type="pct"/>
                  <w:shd w:val="clear" w:color="auto" w:fill="FFFFFF" w:themeFill="background1"/>
                  <w:vAlign w:val="center"/>
                </w:tcPr>
                <w:p w14:paraId="72D49BAB" w14:textId="08896CCF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91" w:type="pct"/>
                  <w:shd w:val="clear" w:color="auto" w:fill="FFFFFF" w:themeFill="background1"/>
                  <w:vAlign w:val="center"/>
                </w:tcPr>
                <w:p w14:paraId="6164F311" w14:textId="1B1FEA30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08" w:type="pct"/>
                  <w:shd w:val="clear" w:color="auto" w:fill="FFFFFF" w:themeFill="background1"/>
                  <w:vAlign w:val="center"/>
                </w:tcPr>
                <w:p w14:paraId="78CDCE6E" w14:textId="3267F4A0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32" w:type="pct"/>
                  <w:shd w:val="clear" w:color="auto" w:fill="FFFFFF" w:themeFill="background1"/>
                  <w:vAlign w:val="center"/>
                </w:tcPr>
                <w:p w14:paraId="0A754A73" w14:textId="61E6F964" w:rsidR="00A76EAA" w:rsidRPr="00B2137F" w:rsidRDefault="00021276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3</w:t>
                  </w:r>
                </w:p>
              </w:tc>
              <w:tc>
                <w:tcPr>
                  <w:tcW w:w="314" w:type="pct"/>
                  <w:shd w:val="clear" w:color="auto" w:fill="FFFFFF" w:themeFill="background1"/>
                  <w:vAlign w:val="center"/>
                </w:tcPr>
                <w:p w14:paraId="50B5D440" w14:textId="43198BA9" w:rsidR="00A76EAA" w:rsidRPr="00B2137F" w:rsidRDefault="00021276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6</w:t>
                  </w:r>
                </w:p>
              </w:tc>
              <w:tc>
                <w:tcPr>
                  <w:tcW w:w="250" w:type="pct"/>
                  <w:shd w:val="clear" w:color="auto" w:fill="FFFFFF" w:themeFill="background1"/>
                  <w:vAlign w:val="center"/>
                </w:tcPr>
                <w:p w14:paraId="6A9C771C" w14:textId="2506E347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68" w:type="pct"/>
                  <w:shd w:val="clear" w:color="auto" w:fill="FFFFFF" w:themeFill="background1"/>
                  <w:vAlign w:val="center"/>
                </w:tcPr>
                <w:p w14:paraId="0F92618A" w14:textId="1449EE44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98" w:type="pct"/>
                  <w:shd w:val="clear" w:color="auto" w:fill="FFFFFF" w:themeFill="background1"/>
                  <w:vAlign w:val="center"/>
                </w:tcPr>
                <w:p w14:paraId="7DB4A1FA" w14:textId="73466783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328" w:type="pct"/>
                  <w:shd w:val="clear" w:color="auto" w:fill="FFFFFF" w:themeFill="background1"/>
                  <w:vAlign w:val="center"/>
                </w:tcPr>
                <w:p w14:paraId="15B6F287" w14:textId="6EFE115C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2</w:t>
                  </w:r>
                </w:p>
              </w:tc>
              <w:tc>
                <w:tcPr>
                  <w:tcW w:w="328" w:type="pct"/>
                  <w:shd w:val="clear" w:color="auto" w:fill="FFFFFF" w:themeFill="background1"/>
                  <w:vAlign w:val="center"/>
                </w:tcPr>
                <w:p w14:paraId="2682DE84" w14:textId="23ECF188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08" w:type="pct"/>
                  <w:shd w:val="clear" w:color="auto" w:fill="FFFFFF" w:themeFill="background1"/>
                  <w:vAlign w:val="center"/>
                </w:tcPr>
                <w:p w14:paraId="059F2DA5" w14:textId="53FAB2AA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38" w:type="pct"/>
                  <w:shd w:val="clear" w:color="auto" w:fill="FFFFFF" w:themeFill="background1"/>
                  <w:vAlign w:val="center"/>
                </w:tcPr>
                <w:p w14:paraId="46A6D58D" w14:textId="53A50FCE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  <w:tc>
                <w:tcPr>
                  <w:tcW w:w="208" w:type="pct"/>
                  <w:shd w:val="clear" w:color="auto" w:fill="FFFFFF" w:themeFill="background1"/>
                  <w:vAlign w:val="center"/>
                </w:tcPr>
                <w:p w14:paraId="095B6E6C" w14:textId="7E5C28D3" w:rsidR="00A76EAA" w:rsidRPr="00B2137F" w:rsidRDefault="00386B12" w:rsidP="00386B12">
                  <w:pPr>
                    <w:jc w:val="center"/>
                    <w:rPr>
                      <w:rFonts w:cs="B Mitra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</w:pPr>
                  <w:r>
                    <w:rPr>
                      <w:rFonts w:cs="B Mitra" w:hint="cs"/>
                      <w:b/>
                      <w:bCs/>
                      <w:color w:val="000000" w:themeColor="text1"/>
                      <w:sz w:val="20"/>
                      <w:szCs w:val="20"/>
                      <w:rtl/>
                    </w:rPr>
                    <w:t>-</w:t>
                  </w:r>
                </w:p>
              </w:tc>
            </w:tr>
          </w:tbl>
          <w:p w14:paraId="7EC6C37A" w14:textId="77777777" w:rsidR="00A76EAA" w:rsidRDefault="00A76EAA" w:rsidP="00875916">
            <w:pPr>
              <w:rPr>
                <w:rFonts w:cs="B Mitra"/>
                <w:b/>
                <w:bCs/>
                <w:sz w:val="10"/>
                <w:szCs w:val="10"/>
                <w:rtl/>
              </w:rPr>
            </w:pPr>
          </w:p>
        </w:tc>
      </w:tr>
    </w:tbl>
    <w:p w14:paraId="494A48BF" w14:textId="77777777" w:rsidR="00A76EAA" w:rsidRDefault="00A76EAA" w:rsidP="00875916">
      <w:pPr>
        <w:rPr>
          <w:rFonts w:cs="B Mitra"/>
          <w:b/>
          <w:bCs/>
          <w:sz w:val="10"/>
          <w:szCs w:val="10"/>
          <w:rtl/>
        </w:rPr>
      </w:pPr>
    </w:p>
    <w:p w14:paraId="0CE6F5F2" w14:textId="77777777" w:rsidR="004F38EF" w:rsidRDefault="004F38EF" w:rsidP="00875916">
      <w:pPr>
        <w:rPr>
          <w:rFonts w:cs="B Mitra"/>
          <w:b/>
          <w:bCs/>
          <w:sz w:val="10"/>
          <w:szCs w:val="10"/>
          <w:rtl/>
        </w:rPr>
      </w:pPr>
    </w:p>
    <w:tbl>
      <w:tblPr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30"/>
        <w:gridCol w:w="6366"/>
      </w:tblGrid>
      <w:tr w:rsidR="00501082" w:rsidRPr="00DF09EE" w14:paraId="60B339C5" w14:textId="77777777" w:rsidTr="00771249">
        <w:tc>
          <w:tcPr>
            <w:tcW w:w="2972" w:type="pct"/>
            <w:shd w:val="clear" w:color="auto" w:fill="auto"/>
          </w:tcPr>
          <w:p w14:paraId="7704CC61" w14:textId="77777777" w:rsidR="00501082" w:rsidRPr="00DF09EE" w:rsidRDefault="00501082" w:rsidP="00CC250B">
            <w:pPr>
              <w:jc w:val="lef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متقاضي</w:t>
            </w:r>
            <w:r w:rsidR="00303B39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: </w:t>
            </w:r>
          </w:p>
          <w:p w14:paraId="0E21AD03" w14:textId="77777777" w:rsidR="00501082" w:rsidRPr="00DF09EE" w:rsidRDefault="00501082" w:rsidP="00DB3C45">
            <w:pPr>
              <w:tabs>
                <w:tab w:val="left" w:pos="852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CF704A9" w14:textId="77777777" w:rsidR="00501082" w:rsidRPr="00DF09EE" w:rsidRDefault="00501082" w:rsidP="00303B39">
            <w:pPr>
              <w:tabs>
                <w:tab w:val="left" w:pos="8524"/>
              </w:tabs>
              <w:ind w:firstLine="1286"/>
              <w:jc w:val="lef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028" w:type="pct"/>
            <w:shd w:val="clear" w:color="auto" w:fill="auto"/>
          </w:tcPr>
          <w:p w14:paraId="6B7AA68D" w14:textId="77777777" w:rsidR="00501082" w:rsidRDefault="00501082" w:rsidP="0086547A">
            <w:pPr>
              <w:jc w:val="lef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کارشناس پژوهشی دانشکده</w:t>
            </w:r>
            <w:r w:rsidR="00303B39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: </w:t>
            </w:r>
          </w:p>
          <w:p w14:paraId="5B546349" w14:textId="77777777" w:rsidR="0086547A" w:rsidRPr="00DF09EE" w:rsidRDefault="0086547A" w:rsidP="0086547A">
            <w:pPr>
              <w:jc w:val="left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ریخ تحویل مدارک:</w:t>
            </w:r>
          </w:p>
          <w:p w14:paraId="4F71CF4B" w14:textId="77777777" w:rsidR="00501082" w:rsidRPr="00DF09EE" w:rsidRDefault="00501082" w:rsidP="00DB3C4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C2A600A" w14:textId="77777777" w:rsidR="00501082" w:rsidRPr="00DF09EE" w:rsidRDefault="00501082" w:rsidP="00DB3C4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56BC281C" w14:textId="77777777" w:rsidR="00501082" w:rsidRPr="00990C4C" w:rsidRDefault="00501082" w:rsidP="00990C4C">
      <w:pPr>
        <w:jc w:val="both"/>
        <w:rPr>
          <w:rFonts w:cs="B Mitra"/>
          <w:b/>
          <w:bCs/>
          <w:sz w:val="22"/>
          <w:szCs w:val="22"/>
          <w:rtl/>
        </w:rPr>
      </w:pPr>
    </w:p>
    <w:sectPr w:rsidR="00501082" w:rsidRPr="00990C4C" w:rsidSect="00CA3AC8">
      <w:pgSz w:w="16840" w:h="11907" w:orient="landscape" w:code="9"/>
      <w:pgMar w:top="397" w:right="680" w:bottom="567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12300" w14:textId="77777777" w:rsidR="003765AD" w:rsidRDefault="003765AD" w:rsidP="006C11C8">
      <w:r>
        <w:separator/>
      </w:r>
    </w:p>
  </w:endnote>
  <w:endnote w:type="continuationSeparator" w:id="0">
    <w:p w14:paraId="4E025069" w14:textId="77777777" w:rsidR="003765AD" w:rsidRDefault="003765AD" w:rsidP="006C1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D1052" w14:textId="77777777" w:rsidR="003765AD" w:rsidRDefault="003765AD" w:rsidP="006C11C8">
      <w:r>
        <w:separator/>
      </w:r>
    </w:p>
  </w:footnote>
  <w:footnote w:type="continuationSeparator" w:id="0">
    <w:p w14:paraId="3E2167E3" w14:textId="77777777" w:rsidR="003765AD" w:rsidRDefault="003765AD" w:rsidP="006C1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81700"/>
    <w:multiLevelType w:val="hybridMultilevel"/>
    <w:tmpl w:val="C8DC17BA"/>
    <w:lvl w:ilvl="0" w:tplc="7E1EB560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B Lotu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9607D7"/>
    <w:multiLevelType w:val="hybridMultilevel"/>
    <w:tmpl w:val="23E0B79E"/>
    <w:lvl w:ilvl="0" w:tplc="B19E9F26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B Lotu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0014274">
    <w:abstractNumId w:val="0"/>
  </w:num>
  <w:num w:numId="2" w16cid:durableId="9736043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xszA0NDUzMDE2NTZT0lEKTi0uzszPAykwrgUAAi+gPiwAAAA="/>
  </w:docVars>
  <w:rsids>
    <w:rsidRoot w:val="004D18E8"/>
    <w:rsid w:val="000007DB"/>
    <w:rsid w:val="000035BA"/>
    <w:rsid w:val="00012E57"/>
    <w:rsid w:val="00021276"/>
    <w:rsid w:val="00027FF6"/>
    <w:rsid w:val="00030302"/>
    <w:rsid w:val="00031C98"/>
    <w:rsid w:val="00034324"/>
    <w:rsid w:val="00050B6D"/>
    <w:rsid w:val="00057E34"/>
    <w:rsid w:val="00061693"/>
    <w:rsid w:val="000671C7"/>
    <w:rsid w:val="000714A3"/>
    <w:rsid w:val="00071A7D"/>
    <w:rsid w:val="00072840"/>
    <w:rsid w:val="00075D1A"/>
    <w:rsid w:val="00075E08"/>
    <w:rsid w:val="00091DEC"/>
    <w:rsid w:val="00094300"/>
    <w:rsid w:val="000A40A5"/>
    <w:rsid w:val="000A7E17"/>
    <w:rsid w:val="000B297D"/>
    <w:rsid w:val="000B6602"/>
    <w:rsid w:val="000C32F1"/>
    <w:rsid w:val="000C5793"/>
    <w:rsid w:val="000D3C3A"/>
    <w:rsid w:val="000D3FAA"/>
    <w:rsid w:val="000D620D"/>
    <w:rsid w:val="000E0C7D"/>
    <w:rsid w:val="000E758B"/>
    <w:rsid w:val="00101CCD"/>
    <w:rsid w:val="00103900"/>
    <w:rsid w:val="001058D6"/>
    <w:rsid w:val="0010611E"/>
    <w:rsid w:val="0011303A"/>
    <w:rsid w:val="00126E0A"/>
    <w:rsid w:val="0014191B"/>
    <w:rsid w:val="0014338D"/>
    <w:rsid w:val="0015097C"/>
    <w:rsid w:val="00153AF2"/>
    <w:rsid w:val="0016138B"/>
    <w:rsid w:val="00166A41"/>
    <w:rsid w:val="00172154"/>
    <w:rsid w:val="001741C1"/>
    <w:rsid w:val="001744A6"/>
    <w:rsid w:val="001773ED"/>
    <w:rsid w:val="001836B4"/>
    <w:rsid w:val="00187F8B"/>
    <w:rsid w:val="00194018"/>
    <w:rsid w:val="001A0326"/>
    <w:rsid w:val="001A2CE7"/>
    <w:rsid w:val="001A35EB"/>
    <w:rsid w:val="001A4D68"/>
    <w:rsid w:val="001B5D69"/>
    <w:rsid w:val="001C4454"/>
    <w:rsid w:val="001C4E53"/>
    <w:rsid w:val="001D363E"/>
    <w:rsid w:val="001D43D7"/>
    <w:rsid w:val="001E3EE0"/>
    <w:rsid w:val="001E45A4"/>
    <w:rsid w:val="001F3EA1"/>
    <w:rsid w:val="001F5D21"/>
    <w:rsid w:val="001F6BAC"/>
    <w:rsid w:val="001F6DC5"/>
    <w:rsid w:val="002013D3"/>
    <w:rsid w:val="0020518E"/>
    <w:rsid w:val="00210E1C"/>
    <w:rsid w:val="00222676"/>
    <w:rsid w:val="00234DE3"/>
    <w:rsid w:val="0023615C"/>
    <w:rsid w:val="00240421"/>
    <w:rsid w:val="00241065"/>
    <w:rsid w:val="00243E97"/>
    <w:rsid w:val="00245F24"/>
    <w:rsid w:val="0024627B"/>
    <w:rsid w:val="00246D2D"/>
    <w:rsid w:val="00252531"/>
    <w:rsid w:val="00256C01"/>
    <w:rsid w:val="00260E01"/>
    <w:rsid w:val="002653C8"/>
    <w:rsid w:val="00266158"/>
    <w:rsid w:val="00282F3C"/>
    <w:rsid w:val="00285BE5"/>
    <w:rsid w:val="002956FD"/>
    <w:rsid w:val="002A62EB"/>
    <w:rsid w:val="002B6D89"/>
    <w:rsid w:val="002D0279"/>
    <w:rsid w:val="002D4780"/>
    <w:rsid w:val="002E1866"/>
    <w:rsid w:val="00303B39"/>
    <w:rsid w:val="00303EAA"/>
    <w:rsid w:val="0030578D"/>
    <w:rsid w:val="00307EA8"/>
    <w:rsid w:val="00315DCF"/>
    <w:rsid w:val="0032256F"/>
    <w:rsid w:val="00324F5E"/>
    <w:rsid w:val="003272D7"/>
    <w:rsid w:val="00327A45"/>
    <w:rsid w:val="00341DDF"/>
    <w:rsid w:val="0035706E"/>
    <w:rsid w:val="003765AD"/>
    <w:rsid w:val="00385EDD"/>
    <w:rsid w:val="00386B12"/>
    <w:rsid w:val="00397514"/>
    <w:rsid w:val="003A0E60"/>
    <w:rsid w:val="003A2449"/>
    <w:rsid w:val="003B27A0"/>
    <w:rsid w:val="003B6950"/>
    <w:rsid w:val="003C3E6A"/>
    <w:rsid w:val="003C451E"/>
    <w:rsid w:val="003D2096"/>
    <w:rsid w:val="003D782E"/>
    <w:rsid w:val="003E1DC9"/>
    <w:rsid w:val="003E5C94"/>
    <w:rsid w:val="003E6BBC"/>
    <w:rsid w:val="003E6CA0"/>
    <w:rsid w:val="003E76A3"/>
    <w:rsid w:val="003E7CD7"/>
    <w:rsid w:val="003F02E2"/>
    <w:rsid w:val="004041ED"/>
    <w:rsid w:val="00405732"/>
    <w:rsid w:val="0040772B"/>
    <w:rsid w:val="00424CE8"/>
    <w:rsid w:val="004371CA"/>
    <w:rsid w:val="004425EE"/>
    <w:rsid w:val="00443E44"/>
    <w:rsid w:val="00445BE1"/>
    <w:rsid w:val="00446608"/>
    <w:rsid w:val="00466826"/>
    <w:rsid w:val="00472521"/>
    <w:rsid w:val="004761CA"/>
    <w:rsid w:val="004927F5"/>
    <w:rsid w:val="004961E5"/>
    <w:rsid w:val="004A3F05"/>
    <w:rsid w:val="004A6D4F"/>
    <w:rsid w:val="004A766F"/>
    <w:rsid w:val="004B3F37"/>
    <w:rsid w:val="004B451E"/>
    <w:rsid w:val="004B7437"/>
    <w:rsid w:val="004C3DEF"/>
    <w:rsid w:val="004D18E8"/>
    <w:rsid w:val="004D6134"/>
    <w:rsid w:val="004F38EF"/>
    <w:rsid w:val="004F5167"/>
    <w:rsid w:val="00501082"/>
    <w:rsid w:val="00501C2F"/>
    <w:rsid w:val="00502BF0"/>
    <w:rsid w:val="00503060"/>
    <w:rsid w:val="00505722"/>
    <w:rsid w:val="00512065"/>
    <w:rsid w:val="00515493"/>
    <w:rsid w:val="0053150F"/>
    <w:rsid w:val="005321EB"/>
    <w:rsid w:val="0053424C"/>
    <w:rsid w:val="005359CD"/>
    <w:rsid w:val="0056665A"/>
    <w:rsid w:val="00566BC4"/>
    <w:rsid w:val="00572C72"/>
    <w:rsid w:val="005843BA"/>
    <w:rsid w:val="00593A68"/>
    <w:rsid w:val="00593C74"/>
    <w:rsid w:val="005978A7"/>
    <w:rsid w:val="005B784F"/>
    <w:rsid w:val="005C5737"/>
    <w:rsid w:val="005E4B3E"/>
    <w:rsid w:val="005F5300"/>
    <w:rsid w:val="005F6E71"/>
    <w:rsid w:val="00600666"/>
    <w:rsid w:val="0060244C"/>
    <w:rsid w:val="00622EAC"/>
    <w:rsid w:val="00630082"/>
    <w:rsid w:val="006458B2"/>
    <w:rsid w:val="00651B85"/>
    <w:rsid w:val="00657A61"/>
    <w:rsid w:val="00686701"/>
    <w:rsid w:val="00692CC0"/>
    <w:rsid w:val="0069352A"/>
    <w:rsid w:val="00695F15"/>
    <w:rsid w:val="006A0819"/>
    <w:rsid w:val="006A3831"/>
    <w:rsid w:val="006A433B"/>
    <w:rsid w:val="006A45AC"/>
    <w:rsid w:val="006A6AE7"/>
    <w:rsid w:val="006B7158"/>
    <w:rsid w:val="006C0B7E"/>
    <w:rsid w:val="006C11C8"/>
    <w:rsid w:val="006C4EE3"/>
    <w:rsid w:val="006D4C58"/>
    <w:rsid w:val="006E29D4"/>
    <w:rsid w:val="006E37B6"/>
    <w:rsid w:val="006F6B21"/>
    <w:rsid w:val="007101DC"/>
    <w:rsid w:val="00710E43"/>
    <w:rsid w:val="0071185A"/>
    <w:rsid w:val="007125EE"/>
    <w:rsid w:val="0071584B"/>
    <w:rsid w:val="007213CB"/>
    <w:rsid w:val="00722DB5"/>
    <w:rsid w:val="00724D97"/>
    <w:rsid w:val="00727419"/>
    <w:rsid w:val="00733DFA"/>
    <w:rsid w:val="00740B19"/>
    <w:rsid w:val="00754B87"/>
    <w:rsid w:val="0076063E"/>
    <w:rsid w:val="0076584B"/>
    <w:rsid w:val="00771249"/>
    <w:rsid w:val="0077298E"/>
    <w:rsid w:val="007734D6"/>
    <w:rsid w:val="00775B3D"/>
    <w:rsid w:val="007768BD"/>
    <w:rsid w:val="007803B3"/>
    <w:rsid w:val="007874A9"/>
    <w:rsid w:val="00791BA2"/>
    <w:rsid w:val="007942F7"/>
    <w:rsid w:val="007A3146"/>
    <w:rsid w:val="007A5A7A"/>
    <w:rsid w:val="007B5457"/>
    <w:rsid w:val="007B64C9"/>
    <w:rsid w:val="007C2488"/>
    <w:rsid w:val="007C2584"/>
    <w:rsid w:val="007C37EB"/>
    <w:rsid w:val="007C470A"/>
    <w:rsid w:val="007C6DC1"/>
    <w:rsid w:val="007D0147"/>
    <w:rsid w:val="007E1859"/>
    <w:rsid w:val="007E2A66"/>
    <w:rsid w:val="007F4D0F"/>
    <w:rsid w:val="007F7BD3"/>
    <w:rsid w:val="008001E8"/>
    <w:rsid w:val="008105C3"/>
    <w:rsid w:val="0081352C"/>
    <w:rsid w:val="00834808"/>
    <w:rsid w:val="00837065"/>
    <w:rsid w:val="008506AA"/>
    <w:rsid w:val="00857E4E"/>
    <w:rsid w:val="0086489C"/>
    <w:rsid w:val="0086547A"/>
    <w:rsid w:val="00866C05"/>
    <w:rsid w:val="00875916"/>
    <w:rsid w:val="008770B6"/>
    <w:rsid w:val="00881869"/>
    <w:rsid w:val="00887745"/>
    <w:rsid w:val="00896629"/>
    <w:rsid w:val="00896BDB"/>
    <w:rsid w:val="008A55BE"/>
    <w:rsid w:val="008B1D90"/>
    <w:rsid w:val="008B4EA7"/>
    <w:rsid w:val="008B54A0"/>
    <w:rsid w:val="008B719B"/>
    <w:rsid w:val="008C65AB"/>
    <w:rsid w:val="008C6CBD"/>
    <w:rsid w:val="008C6F95"/>
    <w:rsid w:val="008E0665"/>
    <w:rsid w:val="008E10A7"/>
    <w:rsid w:val="008F48A4"/>
    <w:rsid w:val="009056AF"/>
    <w:rsid w:val="00907625"/>
    <w:rsid w:val="00910AFF"/>
    <w:rsid w:val="00917567"/>
    <w:rsid w:val="00924C3B"/>
    <w:rsid w:val="009375D6"/>
    <w:rsid w:val="00943EE7"/>
    <w:rsid w:val="00946709"/>
    <w:rsid w:val="00947538"/>
    <w:rsid w:val="009519BF"/>
    <w:rsid w:val="00954C23"/>
    <w:rsid w:val="00955900"/>
    <w:rsid w:val="0096619E"/>
    <w:rsid w:val="009722A9"/>
    <w:rsid w:val="00975410"/>
    <w:rsid w:val="009853EC"/>
    <w:rsid w:val="00986409"/>
    <w:rsid w:val="00990C4C"/>
    <w:rsid w:val="00993B77"/>
    <w:rsid w:val="009A0108"/>
    <w:rsid w:val="009B1A39"/>
    <w:rsid w:val="009B1BFD"/>
    <w:rsid w:val="009B57FF"/>
    <w:rsid w:val="009C3481"/>
    <w:rsid w:val="009C4997"/>
    <w:rsid w:val="009D0B73"/>
    <w:rsid w:val="009D3010"/>
    <w:rsid w:val="009D3E25"/>
    <w:rsid w:val="009D5458"/>
    <w:rsid w:val="009D6E75"/>
    <w:rsid w:val="009E5241"/>
    <w:rsid w:val="009E6BCE"/>
    <w:rsid w:val="009F291A"/>
    <w:rsid w:val="009F4C10"/>
    <w:rsid w:val="009F524C"/>
    <w:rsid w:val="009F5B3C"/>
    <w:rsid w:val="00A028DE"/>
    <w:rsid w:val="00A07385"/>
    <w:rsid w:val="00A10848"/>
    <w:rsid w:val="00A111B2"/>
    <w:rsid w:val="00A13C09"/>
    <w:rsid w:val="00A23779"/>
    <w:rsid w:val="00A3041D"/>
    <w:rsid w:val="00A3748B"/>
    <w:rsid w:val="00A42DE5"/>
    <w:rsid w:val="00A452B3"/>
    <w:rsid w:val="00A54D81"/>
    <w:rsid w:val="00A56155"/>
    <w:rsid w:val="00A56166"/>
    <w:rsid w:val="00A5699C"/>
    <w:rsid w:val="00A603C9"/>
    <w:rsid w:val="00A61AEA"/>
    <w:rsid w:val="00A64CA1"/>
    <w:rsid w:val="00A65BD8"/>
    <w:rsid w:val="00A66B5E"/>
    <w:rsid w:val="00A674D2"/>
    <w:rsid w:val="00A72AA2"/>
    <w:rsid w:val="00A76EAA"/>
    <w:rsid w:val="00A86132"/>
    <w:rsid w:val="00A901DA"/>
    <w:rsid w:val="00A92F73"/>
    <w:rsid w:val="00AA5617"/>
    <w:rsid w:val="00AB292D"/>
    <w:rsid w:val="00AD15DD"/>
    <w:rsid w:val="00AE2359"/>
    <w:rsid w:val="00AE3722"/>
    <w:rsid w:val="00AE5552"/>
    <w:rsid w:val="00AE7488"/>
    <w:rsid w:val="00B064CD"/>
    <w:rsid w:val="00B15908"/>
    <w:rsid w:val="00B16F05"/>
    <w:rsid w:val="00B2137F"/>
    <w:rsid w:val="00B26539"/>
    <w:rsid w:val="00B330AE"/>
    <w:rsid w:val="00B343C4"/>
    <w:rsid w:val="00B3563F"/>
    <w:rsid w:val="00B35A00"/>
    <w:rsid w:val="00B44728"/>
    <w:rsid w:val="00B47806"/>
    <w:rsid w:val="00B5065F"/>
    <w:rsid w:val="00B50C4E"/>
    <w:rsid w:val="00B53F0D"/>
    <w:rsid w:val="00B61094"/>
    <w:rsid w:val="00B6292D"/>
    <w:rsid w:val="00B63CBC"/>
    <w:rsid w:val="00B658A5"/>
    <w:rsid w:val="00B75297"/>
    <w:rsid w:val="00B92FAF"/>
    <w:rsid w:val="00B96211"/>
    <w:rsid w:val="00BA08A0"/>
    <w:rsid w:val="00BA2735"/>
    <w:rsid w:val="00BB377D"/>
    <w:rsid w:val="00BB68A2"/>
    <w:rsid w:val="00BC14B4"/>
    <w:rsid w:val="00BC193F"/>
    <w:rsid w:val="00BC3BBF"/>
    <w:rsid w:val="00BC6849"/>
    <w:rsid w:val="00BD0DE5"/>
    <w:rsid w:val="00BD2E50"/>
    <w:rsid w:val="00BD485A"/>
    <w:rsid w:val="00BD6148"/>
    <w:rsid w:val="00BE28F0"/>
    <w:rsid w:val="00BF182B"/>
    <w:rsid w:val="00BF45A7"/>
    <w:rsid w:val="00BF6D53"/>
    <w:rsid w:val="00C00BFB"/>
    <w:rsid w:val="00C0496E"/>
    <w:rsid w:val="00C10A8D"/>
    <w:rsid w:val="00C1225C"/>
    <w:rsid w:val="00C13EBE"/>
    <w:rsid w:val="00C34547"/>
    <w:rsid w:val="00C42E33"/>
    <w:rsid w:val="00C44ACB"/>
    <w:rsid w:val="00C44E96"/>
    <w:rsid w:val="00C51AB0"/>
    <w:rsid w:val="00C53661"/>
    <w:rsid w:val="00C55453"/>
    <w:rsid w:val="00C55FB4"/>
    <w:rsid w:val="00C632A1"/>
    <w:rsid w:val="00C700DA"/>
    <w:rsid w:val="00C724BC"/>
    <w:rsid w:val="00C80847"/>
    <w:rsid w:val="00C81CD0"/>
    <w:rsid w:val="00C8307C"/>
    <w:rsid w:val="00C90F95"/>
    <w:rsid w:val="00C93FF5"/>
    <w:rsid w:val="00CA3AC8"/>
    <w:rsid w:val="00CA4579"/>
    <w:rsid w:val="00CA7B78"/>
    <w:rsid w:val="00CB66BF"/>
    <w:rsid w:val="00CC250B"/>
    <w:rsid w:val="00CD76A9"/>
    <w:rsid w:val="00D07EF0"/>
    <w:rsid w:val="00D10548"/>
    <w:rsid w:val="00D1772B"/>
    <w:rsid w:val="00D21299"/>
    <w:rsid w:val="00D24273"/>
    <w:rsid w:val="00D3043B"/>
    <w:rsid w:val="00D33314"/>
    <w:rsid w:val="00D36BD3"/>
    <w:rsid w:val="00D47AAB"/>
    <w:rsid w:val="00D512F3"/>
    <w:rsid w:val="00D524A5"/>
    <w:rsid w:val="00D55855"/>
    <w:rsid w:val="00D561CE"/>
    <w:rsid w:val="00D57E4F"/>
    <w:rsid w:val="00D716CA"/>
    <w:rsid w:val="00D72EBA"/>
    <w:rsid w:val="00D84698"/>
    <w:rsid w:val="00D84E53"/>
    <w:rsid w:val="00D94142"/>
    <w:rsid w:val="00D964C8"/>
    <w:rsid w:val="00DA0F56"/>
    <w:rsid w:val="00DA2DE6"/>
    <w:rsid w:val="00DA2F94"/>
    <w:rsid w:val="00DB27BB"/>
    <w:rsid w:val="00DB3F30"/>
    <w:rsid w:val="00DB5515"/>
    <w:rsid w:val="00DC13AD"/>
    <w:rsid w:val="00DC16DB"/>
    <w:rsid w:val="00DC5EB0"/>
    <w:rsid w:val="00DD1E3C"/>
    <w:rsid w:val="00DD2A64"/>
    <w:rsid w:val="00DD32AD"/>
    <w:rsid w:val="00DE30D2"/>
    <w:rsid w:val="00DE4E42"/>
    <w:rsid w:val="00DE794E"/>
    <w:rsid w:val="00E04D68"/>
    <w:rsid w:val="00E11175"/>
    <w:rsid w:val="00E24D45"/>
    <w:rsid w:val="00E30A85"/>
    <w:rsid w:val="00E310A8"/>
    <w:rsid w:val="00E31293"/>
    <w:rsid w:val="00E51B7B"/>
    <w:rsid w:val="00E52CA2"/>
    <w:rsid w:val="00E55203"/>
    <w:rsid w:val="00E555FA"/>
    <w:rsid w:val="00E6347B"/>
    <w:rsid w:val="00E667DC"/>
    <w:rsid w:val="00E67652"/>
    <w:rsid w:val="00E7299B"/>
    <w:rsid w:val="00E738E9"/>
    <w:rsid w:val="00E80AC6"/>
    <w:rsid w:val="00E94719"/>
    <w:rsid w:val="00EA135B"/>
    <w:rsid w:val="00EA6459"/>
    <w:rsid w:val="00EA7E72"/>
    <w:rsid w:val="00EB3830"/>
    <w:rsid w:val="00EB6A62"/>
    <w:rsid w:val="00EC080F"/>
    <w:rsid w:val="00EC6BB8"/>
    <w:rsid w:val="00ED763D"/>
    <w:rsid w:val="00EE1073"/>
    <w:rsid w:val="00EE21E0"/>
    <w:rsid w:val="00EF3610"/>
    <w:rsid w:val="00EF5F24"/>
    <w:rsid w:val="00F00B1A"/>
    <w:rsid w:val="00F07BAA"/>
    <w:rsid w:val="00F1062B"/>
    <w:rsid w:val="00F14782"/>
    <w:rsid w:val="00F22733"/>
    <w:rsid w:val="00F24ADB"/>
    <w:rsid w:val="00F34D64"/>
    <w:rsid w:val="00F40390"/>
    <w:rsid w:val="00F40B1D"/>
    <w:rsid w:val="00F41D65"/>
    <w:rsid w:val="00F43315"/>
    <w:rsid w:val="00F4522A"/>
    <w:rsid w:val="00F51B8A"/>
    <w:rsid w:val="00F51ED1"/>
    <w:rsid w:val="00F53948"/>
    <w:rsid w:val="00F60EA9"/>
    <w:rsid w:val="00F81D04"/>
    <w:rsid w:val="00F8297E"/>
    <w:rsid w:val="00F834A1"/>
    <w:rsid w:val="00F91FD0"/>
    <w:rsid w:val="00F953BF"/>
    <w:rsid w:val="00F9756A"/>
    <w:rsid w:val="00FA72BF"/>
    <w:rsid w:val="00FA7F15"/>
    <w:rsid w:val="00FC151D"/>
    <w:rsid w:val="00FC23B1"/>
    <w:rsid w:val="00FD34AF"/>
    <w:rsid w:val="00FD4A84"/>
    <w:rsid w:val="00FE02FD"/>
    <w:rsid w:val="00FE2C19"/>
    <w:rsid w:val="00FE5AE5"/>
    <w:rsid w:val="00FE73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E631A"/>
  <w15:docId w15:val="{BF207222-1171-435B-9DFD-E1405025D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bidi/>
        <w:jc w:val="lowKashida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37F"/>
    <w:rPr>
      <w:rFonts w:ascii="Times New Roman" w:hAnsi="Times New Roman" w:cs="B Lotus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18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5C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49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96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C11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11C8"/>
    <w:rPr>
      <w:rFonts w:ascii="Times New Roman" w:hAnsi="Times New Roman" w:cs="B Lotus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6C11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11C8"/>
    <w:rPr>
      <w:rFonts w:ascii="Times New Roman" w:hAnsi="Times New Roman" w:cs="B Lotus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A045E-5BBE-4ED4-8B57-AAE8D1859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li Mohammadi</dc:creator>
  <cp:keywords/>
  <dc:description/>
  <cp:lastModifiedBy>Reza Rasouli</cp:lastModifiedBy>
  <cp:revision>10</cp:revision>
  <cp:lastPrinted>2019-02-13T09:31:00Z</cp:lastPrinted>
  <dcterms:created xsi:type="dcterms:W3CDTF">2019-01-12T11:18:00Z</dcterms:created>
  <dcterms:modified xsi:type="dcterms:W3CDTF">2023-07-17T15:09:00Z</dcterms:modified>
</cp:coreProperties>
</file>